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74122D" w14:textId="05E0C1D7" w:rsidR="00F54C8F" w:rsidRPr="00F54C8F" w:rsidRDefault="00993324" w:rsidP="00F54C8F">
      <w:pPr>
        <w:pBdr>
          <w:bottom w:val="single" w:sz="4" w:space="1" w:color="auto"/>
        </w:pBdr>
        <w:jc w:val="center"/>
        <w:rPr>
          <w:rFonts w:asciiTheme="majorBidi" w:hAnsiTheme="majorBidi" w:cstheme="majorBidi"/>
          <w:b/>
          <w:bCs/>
          <w:sz w:val="28"/>
          <w:szCs w:val="28"/>
          <w:lang w:bidi="he-IL"/>
        </w:rPr>
      </w:pPr>
      <w:r w:rsidRPr="00993324">
        <w:rPr>
          <w:rFonts w:asciiTheme="majorBidi" w:hAnsiTheme="majorBidi" w:cstheme="majorBidi"/>
          <w:b/>
          <w:bCs/>
          <w:noProof/>
          <w:sz w:val="28"/>
          <w:szCs w:val="28"/>
          <w:lang w:bidi="he-IL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C538C9D" wp14:editId="6D923CDD">
                <wp:simplePos x="0" y="0"/>
                <wp:positionH relativeFrom="margin">
                  <wp:posOffset>0</wp:posOffset>
                </wp:positionH>
                <wp:positionV relativeFrom="paragraph">
                  <wp:posOffset>255270</wp:posOffset>
                </wp:positionV>
                <wp:extent cx="794385" cy="163195"/>
                <wp:effectExtent l="0" t="0" r="24765" b="27305"/>
                <wp:wrapNone/>
                <wp:docPr id="7" name="Rectangle: Rounded Corners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4385" cy="163195"/>
                        </a:xfrm>
                        <a:prstGeom prst="roundRect">
                          <a:avLst/>
                        </a:prstGeom>
                        <a:solidFill>
                          <a:srgbClr val="FFFBE7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CA365" w14:textId="77777777" w:rsidR="00993324" w:rsidRPr="00661890" w:rsidRDefault="00993324" w:rsidP="0099332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he-IL"/>
                              </w:rPr>
                            </w:pPr>
                            <w:r w:rsidRPr="00661890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man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538C9D" id="Rectangle: Rounded Corners 240" o:spid="_x0000_s1026" style="position:absolute;left:0;text-align:left;margin-left:0;margin-top:20.1pt;width:62.55pt;height:12.85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" fillcolor="#fffbe7" strokecolor="black [3200]">
                <v:stroke joinstyle="miter"/>
                <v:textbox inset="0,0,0,0">
                  <w:txbxContent>
                    <w:p w14:paraId="6CDCA365" w14:textId="77777777" w:rsidR="00993324" w:rsidRPr="00661890" w:rsidRDefault="00993324" w:rsidP="00993324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  <w:lang w:bidi="he-IL"/>
                        </w:rPr>
                      </w:pPr>
                      <w:r w:rsidRPr="00661890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manual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993324">
        <w:rPr>
          <w:rFonts w:asciiTheme="majorBidi" w:hAnsiTheme="majorBidi" w:cstheme="majorBidi"/>
          <w:b/>
          <w:bCs/>
          <w:noProof/>
          <w:sz w:val="28"/>
          <w:szCs w:val="28"/>
          <w:lang w:bidi="he-IL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6265B45" wp14:editId="6CE47CD3">
                <wp:simplePos x="0" y="0"/>
                <wp:positionH relativeFrom="margin">
                  <wp:posOffset>829945</wp:posOffset>
                </wp:positionH>
                <wp:positionV relativeFrom="paragraph">
                  <wp:posOffset>255270</wp:posOffset>
                </wp:positionV>
                <wp:extent cx="848995" cy="163195"/>
                <wp:effectExtent l="0" t="0" r="27305" b="27305"/>
                <wp:wrapNone/>
                <wp:docPr id="6" name="Rectangle: Rounded Corners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8995" cy="163195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A3DC1D" w14:textId="77777777" w:rsidR="00993324" w:rsidRPr="00661890" w:rsidRDefault="00993324" w:rsidP="0099332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he-IL"/>
                              </w:rPr>
                            </w:pPr>
                            <w:r w:rsidRPr="00661890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semi-autom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6265B45" id="_x0000_s1027" style="position:absolute;left:0;text-align:left;margin-left:65.35pt;margin-top:20.1pt;width:66.85pt;height:12.85pt;z-index:251817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" fillcolor="#fdecad" strokecolor="black [3200]">
                <v:stroke joinstyle="miter"/>
                <v:textbox inset="0,0,0,0">
                  <w:txbxContent>
                    <w:p w14:paraId="57A3DC1D" w14:textId="77777777" w:rsidR="00993324" w:rsidRPr="00661890" w:rsidRDefault="00993324" w:rsidP="00993324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  <w:lang w:bidi="he-IL"/>
                        </w:rPr>
                      </w:pPr>
                      <w:r w:rsidRPr="00661890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semi-automated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Pr="00993324">
        <w:rPr>
          <w:rFonts w:asciiTheme="majorBidi" w:hAnsiTheme="majorBidi" w:cstheme="majorBidi"/>
          <w:b/>
          <w:bCs/>
          <w:noProof/>
          <w:sz w:val="28"/>
          <w:szCs w:val="28"/>
          <w:lang w:bidi="he-IL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9AC1C50" wp14:editId="1A79122D">
                <wp:simplePos x="0" y="0"/>
                <wp:positionH relativeFrom="margin">
                  <wp:posOffset>1711325</wp:posOffset>
                </wp:positionH>
                <wp:positionV relativeFrom="paragraph">
                  <wp:posOffset>254907</wp:posOffset>
                </wp:positionV>
                <wp:extent cx="807085" cy="163195"/>
                <wp:effectExtent l="0" t="0" r="12065" b="27305"/>
                <wp:wrapNone/>
                <wp:docPr id="8" name="Rectangle: Rounded Corners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085" cy="163195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A4E7C6" w14:textId="77777777" w:rsidR="00993324" w:rsidRPr="00661890" w:rsidRDefault="00993324" w:rsidP="00993324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  <w:lang w:bidi="he-IL"/>
                              </w:rPr>
                            </w:pPr>
                            <w:r w:rsidRPr="00661890">
                              <w:rPr>
                                <w:rFonts w:asciiTheme="majorBidi" w:hAnsiTheme="majorBidi" w:cstheme="majorBidi"/>
                                <w:sz w:val="18"/>
                                <w:szCs w:val="18"/>
                              </w:rPr>
                              <w:t>automa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AC1C50" id="_x0000_s1028" style="position:absolute;left:0;text-align:left;margin-left:134.75pt;margin-top:20.05pt;width:63.55pt;height:12.8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" fillcolor="#ffc000" strokecolor="black [3200]">
                <v:stroke joinstyle="miter"/>
                <v:textbox inset="0,0,0,0">
                  <w:txbxContent>
                    <w:p w14:paraId="1AA4E7C6" w14:textId="77777777" w:rsidR="00993324" w:rsidRPr="00661890" w:rsidRDefault="00993324" w:rsidP="00993324">
                      <w:pPr>
                        <w:jc w:val="center"/>
                        <w:rPr>
                          <w:rFonts w:asciiTheme="majorBidi" w:hAnsiTheme="majorBidi" w:cstheme="majorBidi"/>
                          <w:sz w:val="18"/>
                          <w:szCs w:val="18"/>
                          <w:lang w:bidi="he-IL"/>
                        </w:rPr>
                      </w:pPr>
                      <w:r w:rsidRPr="00661890">
                        <w:rPr>
                          <w:rFonts w:asciiTheme="majorBidi" w:hAnsiTheme="majorBidi" w:cstheme="majorBidi"/>
                          <w:sz w:val="18"/>
                          <w:szCs w:val="18"/>
                        </w:rPr>
                        <w:t>automated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F54C8F" w:rsidRPr="00F54C8F">
        <w:rPr>
          <w:rFonts w:asciiTheme="majorBidi" w:hAnsiTheme="majorBidi" w:cstheme="majorBidi"/>
          <w:b/>
          <w:bCs/>
          <w:sz w:val="28"/>
          <w:szCs w:val="28"/>
          <w:lang w:bidi="he-IL"/>
        </w:rPr>
        <w:t>Building a custom-made gazetteer: Workflow</w:t>
      </w:r>
    </w:p>
    <w:p w14:paraId="200E430B" w14:textId="2497BEEF" w:rsidR="00736876" w:rsidRDefault="00DE55BD" w:rsidP="00736876">
      <w:pPr>
        <w:ind w:left="3600" w:firstLine="720"/>
        <w:rPr>
          <w:lang w:bidi="he-IL"/>
        </w:rPr>
      </w:pPr>
      <w:r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0336229F" wp14:editId="33F3FB0F">
                <wp:simplePos x="0" y="0"/>
                <wp:positionH relativeFrom="column">
                  <wp:posOffset>4686300</wp:posOffset>
                </wp:positionH>
                <wp:positionV relativeFrom="paragraph">
                  <wp:posOffset>183515</wp:posOffset>
                </wp:positionV>
                <wp:extent cx="774700" cy="266700"/>
                <wp:effectExtent l="0" t="0" r="6350" b="0"/>
                <wp:wrapNone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91D8DB" w14:textId="77777777" w:rsidR="00FC33FD" w:rsidRDefault="00FC33FD" w:rsidP="00FC33FD">
                            <w:r>
                              <w:t>Process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36229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9" type="#_x0000_t202" style="position:absolute;left:0;text-align:left;margin-left:369pt;margin-top:14.45pt;width:61pt;height:21pt;z-index:-251611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" stroked="f">
                <v:textbox>
                  <w:txbxContent>
                    <w:p w14:paraId="5091D8DB" w14:textId="77777777" w:rsidR="00FC33FD" w:rsidRDefault="00FC33FD" w:rsidP="00FC33FD">
                      <w:r>
                        <w:t>Process 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2D01C155" wp14:editId="35C8E1CF">
                <wp:simplePos x="0" y="0"/>
                <wp:positionH relativeFrom="column">
                  <wp:posOffset>1898650</wp:posOffset>
                </wp:positionH>
                <wp:positionV relativeFrom="paragraph">
                  <wp:posOffset>249555</wp:posOffset>
                </wp:positionV>
                <wp:extent cx="4089400" cy="927100"/>
                <wp:effectExtent l="0" t="0" r="25400" b="2540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9400" cy="92710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roundrect w14:anchorId="11BE8648" id="Rectangle: Rounded Corners 24" o:spid="_x0000_s1026" style="position:absolute;margin-left:149.5pt;margin-top:19.65pt;width:322pt;height:73pt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" filled="f" strokecolor="#1f3763 [1604]" strokeweight="1pt">
                <v:stroke dashstyle="3 1" joinstyle="miter"/>
              </v:roundrect>
            </w:pict>
          </mc:Fallback>
        </mc:AlternateContent>
      </w:r>
      <w:r w:rsidR="00BC65AF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813888" behindDoc="1" locked="0" layoutInCell="1" allowOverlap="1" wp14:anchorId="23FDF037" wp14:editId="5D63FA01">
                <wp:simplePos x="0" y="0"/>
                <wp:positionH relativeFrom="column">
                  <wp:posOffset>3587750</wp:posOffset>
                </wp:positionH>
                <wp:positionV relativeFrom="paragraph">
                  <wp:posOffset>65405</wp:posOffset>
                </wp:positionV>
                <wp:extent cx="742950" cy="1778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42950" cy="1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8F3A12" w14:textId="57A00F10" w:rsidR="00BC65AF" w:rsidRPr="00BC65AF" w:rsidRDefault="00BC65AF" w:rsidP="00BC65AF">
                            <w:pPr>
                              <w:rPr>
                                <w:i/>
                                <w:iCs/>
                              </w:rPr>
                            </w:pPr>
                            <w:r w:rsidRPr="00BC65AF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>Spatial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3FDF037" id="_x0000_s1027" type="#_x0000_t202" style="position:absolute;left:0;text-align:left;margin-left:282.5pt;margin-top:5.15pt;width:58.5pt;height:14pt;z-index:-251502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" stroked="f">
                <v:textbox inset="0,0,0,0">
                  <w:txbxContent>
                    <w:p w14:paraId="4E8F3A12" w14:textId="57A00F10" w:rsidR="00BC65AF" w:rsidRPr="00BC65AF" w:rsidRDefault="00BC65AF" w:rsidP="00BC65AF">
                      <w:pPr>
                        <w:rPr>
                          <w:i/>
                          <w:iCs/>
                        </w:rPr>
                      </w:pPr>
                      <w:r w:rsidRPr="00BC65AF">
                        <w:rPr>
                          <w:rFonts w:asciiTheme="majorBidi" w:hAnsiTheme="majorBidi" w:cstheme="majorBidi"/>
                          <w:i/>
                          <w:iCs/>
                        </w:rPr>
                        <w:t>Spatial data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9072" behindDoc="1" locked="0" layoutInCell="1" allowOverlap="1" wp14:anchorId="25EF19A7" wp14:editId="59170F01">
                <wp:simplePos x="0" y="0"/>
                <wp:positionH relativeFrom="margin">
                  <wp:posOffset>7435850</wp:posOffset>
                </wp:positionH>
                <wp:positionV relativeFrom="paragraph">
                  <wp:posOffset>176530</wp:posOffset>
                </wp:positionV>
                <wp:extent cx="869950" cy="266700"/>
                <wp:effectExtent l="0" t="0" r="6350" b="0"/>
                <wp:wrapNone/>
                <wp:docPr id="2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34321C" w14:textId="0193D7B1" w:rsidR="00736876" w:rsidRDefault="00736876" w:rsidP="00736876">
                            <w:r>
                              <w:t xml:space="preserve">Process </w:t>
                            </w:r>
                            <w:r w:rsidR="003C6258"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5EF19A7" id="_x0000_s1028" type="#_x0000_t202" style="position:absolute;left:0;text-align:left;margin-left:585.5pt;margin-top:13.9pt;width:68.5pt;height:21pt;z-index:-251537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" stroked="f">
                <v:textbox>
                  <w:txbxContent>
                    <w:p w14:paraId="3034321C" w14:textId="0193D7B1" w:rsidR="00736876" w:rsidRDefault="00736876" w:rsidP="00736876">
                      <w:r>
                        <w:t xml:space="preserve">Process </w:t>
                      </w:r>
                      <w:r w:rsidR="003C6258"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4320" behindDoc="1" locked="0" layoutInCell="1" allowOverlap="1" wp14:anchorId="4EDA013D" wp14:editId="290249E0">
                <wp:simplePos x="0" y="0"/>
                <wp:positionH relativeFrom="column">
                  <wp:posOffset>2425700</wp:posOffset>
                </wp:positionH>
                <wp:positionV relativeFrom="paragraph">
                  <wp:posOffset>186055</wp:posOffset>
                </wp:positionV>
                <wp:extent cx="774700" cy="266700"/>
                <wp:effectExtent l="0" t="0" r="6350" b="0"/>
                <wp:wrapNone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DB6603" w14:textId="77777777" w:rsidR="00FC33FD" w:rsidRDefault="00FC33FD" w:rsidP="00FC33FD">
                            <w:r>
                              <w:t>Process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EDA013D" id="_x0000_s1029" type="#_x0000_t202" style="position:absolute;left:0;text-align:left;margin-left:191pt;margin-top:14.65pt;width:61pt;height:21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" stroked="f">
                <v:textbox>
                  <w:txbxContent>
                    <w:p w14:paraId="5CDB6603" w14:textId="77777777" w:rsidR="00FC33FD" w:rsidRDefault="00FC33FD" w:rsidP="00FC33FD">
                      <w:r>
                        <w:t>Process 3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139D4926" wp14:editId="2E7EFC45">
                <wp:simplePos x="0" y="0"/>
                <wp:positionH relativeFrom="column">
                  <wp:posOffset>-311150</wp:posOffset>
                </wp:positionH>
                <wp:positionV relativeFrom="paragraph">
                  <wp:posOffset>170180</wp:posOffset>
                </wp:positionV>
                <wp:extent cx="774700" cy="266700"/>
                <wp:effectExtent l="0" t="0" r="6350" b="0"/>
                <wp:wrapNone/>
                <wp:docPr id="2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68120" w14:textId="77777777" w:rsidR="00FC33FD" w:rsidRDefault="00FC33FD" w:rsidP="00FC33FD">
                            <w:r>
                              <w:t>Process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39D4926" id="_x0000_s1030" type="#_x0000_t202" style="position:absolute;left:0;text-align:left;margin-left:-24.5pt;margin-top:13.4pt;width:61pt;height:21pt;z-index:-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5tQ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" stroked="f">
                <v:textbox>
                  <w:txbxContent>
                    <w:p w14:paraId="68C68120" w14:textId="77777777" w:rsidR="00FC33FD" w:rsidRDefault="00FC33FD" w:rsidP="00FC33FD">
                      <w:r>
                        <w:t>Process 1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3296" behindDoc="1" locked="0" layoutInCell="1" allowOverlap="1" wp14:anchorId="53AB1DE2" wp14:editId="1DBF24F9">
                <wp:simplePos x="0" y="0"/>
                <wp:positionH relativeFrom="column">
                  <wp:posOffset>882650</wp:posOffset>
                </wp:positionH>
                <wp:positionV relativeFrom="paragraph">
                  <wp:posOffset>158750</wp:posOffset>
                </wp:positionV>
                <wp:extent cx="774700" cy="266700"/>
                <wp:effectExtent l="0" t="0" r="6350" b="0"/>
                <wp:wrapNone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E57500" w14:textId="77777777" w:rsidR="00FC33FD" w:rsidRDefault="00FC33FD" w:rsidP="00FC33FD">
                            <w:r>
                              <w:t>Proces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3AB1DE2" id="_x0000_s1031" type="#_x0000_t202" style="position:absolute;left:0;text-align:left;margin-left:69.5pt;margin-top:12.5pt;width:61pt;height:21pt;z-index:-251613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" stroked="f">
                <v:textbox>
                  <w:txbxContent>
                    <w:p w14:paraId="67E57500" w14:textId="77777777" w:rsidR="00FC33FD" w:rsidRDefault="00FC33FD" w:rsidP="00FC33FD">
                      <w:r>
                        <w:t>Process 2</w:t>
                      </w:r>
                    </w:p>
                  </w:txbxContent>
                </v:textbox>
              </v:shape>
            </w:pict>
          </mc:Fallback>
        </mc:AlternateContent>
      </w:r>
    </w:p>
    <w:p w14:paraId="6559C901" w14:textId="04FCEE70" w:rsidR="00FC33FD" w:rsidRDefault="006B2888" w:rsidP="0030657C">
      <w:pPr>
        <w:rPr>
          <w:lang w:bidi="ar-JO"/>
        </w:rPr>
      </w:pP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545E5671" wp14:editId="6069D9B7">
                <wp:simplePos x="0" y="0"/>
                <wp:positionH relativeFrom="margin">
                  <wp:posOffset>-396240</wp:posOffset>
                </wp:positionH>
                <wp:positionV relativeFrom="paragraph">
                  <wp:posOffset>120015</wp:posOffset>
                </wp:positionV>
                <wp:extent cx="889000" cy="3749040"/>
                <wp:effectExtent l="0" t="0" r="25400" b="22860"/>
                <wp:wrapNone/>
                <wp:docPr id="240" name="Rectangle: Rounded Corners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9000" cy="374904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E8B196" w14:textId="426DF431" w:rsidR="00FD7870" w:rsidRDefault="005119DC" w:rsidP="00FD7870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rtl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Par</w:t>
                            </w:r>
                            <w:r w:rsidR="006125BC">
                              <w:rPr>
                                <w:rFonts w:asciiTheme="majorBidi" w:hAnsiTheme="majorBidi" w:cstheme="majorBidi"/>
                              </w:rPr>
                              <w:t>si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ng raw data (full gazetteer) to place name and place description</w:t>
                            </w:r>
                          </w:p>
                          <w:p w14:paraId="0F3DC7A2" w14:textId="079E428B" w:rsidR="006B2888" w:rsidRPr="00FC33FD" w:rsidRDefault="006B2888" w:rsidP="00FD7870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lang w:bidi="he-IL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lang w:bidi="he-IL"/>
                              </w:rPr>
                              <w:t>extract.p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5E5671" id="_x0000_s1035" style="position:absolute;margin-left:-31.2pt;margin-top:9.45pt;width:70pt;height:295.2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" fillcolor="#fdecad" strokecolor="black [3200]">
                <v:stroke joinstyle="miter"/>
                <v:textbox inset="0,0,0,0">
                  <w:txbxContent>
                    <w:p w14:paraId="03E8B196" w14:textId="426DF431" w:rsidR="00FD7870" w:rsidRDefault="005119DC" w:rsidP="00FD7870">
                      <w:pPr>
                        <w:jc w:val="center"/>
                        <w:rPr>
                          <w:rFonts w:asciiTheme="majorBidi" w:hAnsiTheme="majorBidi" w:cstheme="majorBidi"/>
                          <w:rtl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Par</w:t>
                      </w:r>
                      <w:r w:rsidR="006125BC">
                        <w:rPr>
                          <w:rFonts w:asciiTheme="majorBidi" w:hAnsiTheme="majorBidi" w:cstheme="majorBidi"/>
                        </w:rPr>
                        <w:t>si</w:t>
                      </w:r>
                      <w:r>
                        <w:rPr>
                          <w:rFonts w:asciiTheme="majorBidi" w:hAnsiTheme="majorBidi" w:cstheme="majorBidi"/>
                        </w:rPr>
                        <w:t>ng raw data (full gazetteer) to place name and place description</w:t>
                      </w:r>
                    </w:p>
                    <w:p w14:paraId="0F3DC7A2" w14:textId="079E428B" w:rsidR="006B2888" w:rsidRPr="00FC33FD" w:rsidRDefault="006B2888" w:rsidP="00FD7870">
                      <w:pPr>
                        <w:jc w:val="center"/>
                        <w:rPr>
                          <w:rFonts w:asciiTheme="majorBidi" w:hAnsiTheme="majorBidi" w:cstheme="majorBidi"/>
                          <w:lang w:bidi="he-IL"/>
                        </w:rPr>
                      </w:pPr>
                      <w:r>
                        <w:rPr>
                          <w:rFonts w:asciiTheme="majorBidi" w:hAnsiTheme="majorBidi" w:cstheme="majorBidi"/>
                          <w:lang w:bidi="he-IL"/>
                        </w:rPr>
                        <w:t>extract.py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3EECA30" wp14:editId="0D9A5FCD">
                <wp:simplePos x="0" y="0"/>
                <wp:positionH relativeFrom="margin">
                  <wp:posOffset>7289800</wp:posOffset>
                </wp:positionH>
                <wp:positionV relativeFrom="paragraph">
                  <wp:posOffset>103505</wp:posOffset>
                </wp:positionV>
                <wp:extent cx="1022350" cy="4914900"/>
                <wp:effectExtent l="0" t="0" r="25400" b="19050"/>
                <wp:wrapNone/>
                <wp:docPr id="234" name="Rectangle: Rounded Corners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2350" cy="4914900"/>
                        </a:xfrm>
                        <a:prstGeom prst="roundRect">
                          <a:avLst/>
                        </a:prstGeom>
                        <a:solidFill>
                          <a:srgbClr val="FFC000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59FEA" w14:textId="77777777" w:rsidR="005A2CAF" w:rsidRPr="005A2CAF" w:rsidRDefault="005A2CAF" w:rsidP="005A2CAF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5A2CAF">
                              <w:rPr>
                                <w:rFonts w:asciiTheme="majorBidi" w:hAnsiTheme="majorBidi" w:cstheme="majorBidi"/>
                              </w:rPr>
                              <w:t>Digital mapping</w:t>
                            </w:r>
                          </w:p>
                          <w:p w14:paraId="1FAC34C2" w14:textId="5A4902C6" w:rsidR="003702D1" w:rsidRDefault="005A2CAF" w:rsidP="005A2CAF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5A2CAF">
                              <w:rPr>
                                <w:rFonts w:asciiTheme="majorBidi" w:hAnsiTheme="majorBidi" w:cstheme="majorBidi"/>
                              </w:rPr>
                              <w:t>Integrating the database into GIS platform</w:t>
                            </w:r>
                          </w:p>
                          <w:p w14:paraId="3DFC5726" w14:textId="77777777" w:rsidR="00FD3D39" w:rsidRPr="00FC33FD" w:rsidRDefault="00FD3D39" w:rsidP="005A2CAF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3EECA30" id="Rectangle: Rounded Corners 234" o:spid="_x0000_s1035" style="position:absolute;margin-left:574pt;margin-top:8.15pt;width:80.5pt;height:387pt;z-index:251727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" fillcolor="#ffc000" strokecolor="black [3200]">
                <v:stroke joinstyle="miter"/>
                <v:textbox inset="0,0,0,0">
                  <w:txbxContent>
                    <w:p w14:paraId="6FB59FEA" w14:textId="77777777" w:rsidR="005A2CAF" w:rsidRPr="005A2CAF" w:rsidRDefault="005A2CAF" w:rsidP="005A2CAF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5A2CAF">
                        <w:rPr>
                          <w:rFonts w:asciiTheme="majorBidi" w:hAnsiTheme="majorBidi" w:cstheme="majorBidi"/>
                        </w:rPr>
                        <w:t>Digital mapping</w:t>
                      </w:r>
                    </w:p>
                    <w:p w14:paraId="1FAC34C2" w14:textId="5A4902C6" w:rsidR="003702D1" w:rsidRDefault="005A2CAF" w:rsidP="005A2CAF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5A2CAF">
                        <w:rPr>
                          <w:rFonts w:asciiTheme="majorBidi" w:hAnsiTheme="majorBidi" w:cstheme="majorBidi"/>
                        </w:rPr>
                        <w:t>Integrating the database into GIS platform</w:t>
                      </w:r>
                    </w:p>
                    <w:p w14:paraId="3DFC5726" w14:textId="77777777" w:rsidR="00FD3D39" w:rsidRPr="00FC33FD" w:rsidRDefault="00FD3D39" w:rsidP="005A2CAF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9E66208" wp14:editId="6C6291A9">
                <wp:simplePos x="0" y="0"/>
                <wp:positionH relativeFrom="column">
                  <wp:posOffset>4152900</wp:posOffset>
                </wp:positionH>
                <wp:positionV relativeFrom="paragraph">
                  <wp:posOffset>116205</wp:posOffset>
                </wp:positionV>
                <wp:extent cx="1803400" cy="755650"/>
                <wp:effectExtent l="0" t="0" r="25400" b="25400"/>
                <wp:wrapNone/>
                <wp:docPr id="229" name="Rectangle: Rounded Corners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7556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860B11" w14:textId="77777777" w:rsidR="005119DC" w:rsidRDefault="003702D1" w:rsidP="005119DC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Locating unidentified places from place descriptions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. </w:t>
                            </w:r>
                          </w:p>
                          <w:p w14:paraId="3D19B570" w14:textId="1CB8684D" w:rsidR="003702D1" w:rsidRPr="00FC33FD" w:rsidRDefault="003702D1" w:rsidP="005119DC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Quantifying textual distances and meas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E66208" id="Rectangle: Rounded Corners 229" o:spid="_x0000_s1036" style="position:absolute;margin-left:327pt;margin-top:9.15pt;width:142pt;height:59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" fillcolor="#fdecad" strokecolor="black [3200]">
                <v:stroke joinstyle="miter"/>
                <v:textbox inset="0,0,0,0">
                  <w:txbxContent>
                    <w:p w14:paraId="69860B11" w14:textId="77777777" w:rsidR="005119DC" w:rsidRDefault="003702D1" w:rsidP="005119DC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Locating unidentified places from place descriptions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. </w:t>
                      </w:r>
                    </w:p>
                    <w:p w14:paraId="3D19B570" w14:textId="1CB8684D" w:rsidR="003702D1" w:rsidRPr="00FC33FD" w:rsidRDefault="003702D1" w:rsidP="005119DC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Quantifying textual distances and measures</w:t>
                      </w:r>
                    </w:p>
                  </w:txbxContent>
                </v:textbox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0BC14264" wp14:editId="14AC6980">
                <wp:simplePos x="0" y="0"/>
                <wp:positionH relativeFrom="column">
                  <wp:posOffset>1924050</wp:posOffset>
                </wp:positionH>
                <wp:positionV relativeFrom="paragraph">
                  <wp:posOffset>116205</wp:posOffset>
                </wp:positionV>
                <wp:extent cx="1772834" cy="755650"/>
                <wp:effectExtent l="0" t="0" r="18415" b="25400"/>
                <wp:wrapNone/>
                <wp:docPr id="227" name="Rectangle: Rounded Corners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2834" cy="7556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2AAD" w14:textId="77777777" w:rsidR="005119DC" w:rsidRDefault="003702D1" w:rsidP="005119DC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Automatic geo-referencing (identifying) places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. </w:t>
                            </w:r>
                          </w:p>
                          <w:p w14:paraId="5299D57A" w14:textId="166FA0B4" w:rsidR="003702D1" w:rsidRPr="003702D1" w:rsidRDefault="003702D1" w:rsidP="005119DC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M</w:t>
                            </w: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 xml:space="preserve">atching with </w:t>
                            </w:r>
                            <w:r w:rsidR="00E1270A" w:rsidRPr="00E1270A">
                              <w:rPr>
                                <w:rFonts w:asciiTheme="majorBidi" w:hAnsiTheme="majorBidi" w:cstheme="majorBidi"/>
                              </w:rPr>
                              <w:t>external references</w:t>
                            </w:r>
                          </w:p>
                          <w:p w14:paraId="4B66BF5F" w14:textId="026AB476" w:rsidR="003702D1" w:rsidRPr="00FC33FD" w:rsidRDefault="003702D1" w:rsidP="005119DC">
                            <w:pPr>
                              <w:spacing w:after="0" w:line="240" w:lineRule="auto"/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C14264" id="Rectangle: Rounded Corners 227" o:spid="_x0000_s1038" style="position:absolute;margin-left:151.5pt;margin-top:9.15pt;width:139.6pt;height:59.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" fillcolor="#fdecad" strokecolor="black [3200]">
                <v:stroke joinstyle="miter"/>
                <v:textbox inset="0,0,0,0">
                  <w:txbxContent>
                    <w:p w14:paraId="08A42AAD" w14:textId="77777777" w:rsidR="005119DC" w:rsidRDefault="003702D1" w:rsidP="005119DC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Automatic geo-referencing (identifying) places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. </w:t>
                      </w:r>
                    </w:p>
                    <w:p w14:paraId="5299D57A" w14:textId="166FA0B4" w:rsidR="003702D1" w:rsidRPr="003702D1" w:rsidRDefault="003702D1" w:rsidP="005119DC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M</w:t>
                      </w:r>
                      <w:r w:rsidRPr="003702D1">
                        <w:rPr>
                          <w:rFonts w:asciiTheme="majorBidi" w:hAnsiTheme="majorBidi" w:cstheme="majorBidi"/>
                        </w:rPr>
                        <w:t xml:space="preserve">atching with </w:t>
                      </w:r>
                      <w:r w:rsidR="00E1270A" w:rsidRPr="00E1270A">
                        <w:rPr>
                          <w:rFonts w:asciiTheme="majorBidi" w:hAnsiTheme="majorBidi" w:cstheme="majorBidi"/>
                        </w:rPr>
                        <w:t>external references</w:t>
                      </w:r>
                    </w:p>
                    <w:p w14:paraId="4B66BF5F" w14:textId="026AB476" w:rsidR="003702D1" w:rsidRPr="00FC33FD" w:rsidRDefault="003702D1" w:rsidP="005119DC">
                      <w:pPr>
                        <w:spacing w:after="0" w:line="240" w:lineRule="auto"/>
                        <w:jc w:val="center"/>
                        <w:rPr>
                          <w:rFonts w:asciiTheme="majorBidi" w:hAnsiTheme="majorBidi" w:cstheme="majorBidi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5A7F467" w14:textId="61D3CFBC" w:rsidR="00FC33FD" w:rsidRDefault="000F350D" w:rsidP="0030657C">
      <w:pPr>
        <w:rPr>
          <w:lang w:bidi="ar-JO"/>
        </w:rPr>
      </w:pP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3524945E" wp14:editId="30AA3DA1">
                <wp:simplePos x="0" y="0"/>
                <wp:positionH relativeFrom="column">
                  <wp:posOffset>655320</wp:posOffset>
                </wp:positionH>
                <wp:positionV relativeFrom="paragraph">
                  <wp:posOffset>9525</wp:posOffset>
                </wp:positionV>
                <wp:extent cx="1010920" cy="4772660"/>
                <wp:effectExtent l="0" t="0" r="17780" b="27940"/>
                <wp:wrapNone/>
                <wp:docPr id="10" name="Ca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0920" cy="477266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816552" w14:textId="7C519CCD" w:rsidR="000F350D" w:rsidRDefault="000F350D" w:rsidP="000F350D">
                            <w:pPr>
                              <w:jc w:val="center"/>
                            </w:pPr>
                            <w:r>
                              <w:t>Pla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24945E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10" o:spid="_x0000_s1039" type="#_x0000_t22" style="position:absolute;margin-left:51.6pt;margin-top:.75pt;width:79.6pt;height:375.8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" adj="1144" fillcolor="#4472c4 [3204]" strokecolor="#1f3763 [1604]" strokeweight="1pt">
                <v:stroke joinstyle="miter"/>
                <v:textbox>
                  <w:txbxContent>
                    <w:p w14:paraId="1A816552" w14:textId="7C519CCD" w:rsidR="000F350D" w:rsidRDefault="000F350D" w:rsidP="000F350D">
                      <w:pPr>
                        <w:jc w:val="center"/>
                      </w:pPr>
                      <w:r>
                        <w:t>Places</w:t>
                      </w:r>
                    </w:p>
                  </w:txbxContent>
                </v:textbox>
              </v:shape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5993D99" wp14:editId="19BD6BF7">
                <wp:simplePos x="0" y="0"/>
                <wp:positionH relativeFrom="column">
                  <wp:posOffset>3822700</wp:posOffset>
                </wp:positionH>
                <wp:positionV relativeFrom="paragraph">
                  <wp:posOffset>107950</wp:posOffset>
                </wp:positionV>
                <wp:extent cx="177800" cy="184150"/>
                <wp:effectExtent l="0" t="19050" r="31750" b="44450"/>
                <wp:wrapNone/>
                <wp:docPr id="251" name="Arrow: Right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type w14:anchorId="7D368E84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51" o:spid="_x0000_s1026" type="#_x0000_t13" style="position:absolute;margin-left:301pt;margin-top:8.5pt;width:14pt;height:14.5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4077F98C" wp14:editId="4E0F7897">
                <wp:simplePos x="0" y="0"/>
                <wp:positionH relativeFrom="column">
                  <wp:posOffset>6451600</wp:posOffset>
                </wp:positionH>
                <wp:positionV relativeFrom="paragraph">
                  <wp:posOffset>90805</wp:posOffset>
                </wp:positionV>
                <wp:extent cx="177800" cy="184150"/>
                <wp:effectExtent l="0" t="19050" r="31750" b="44450"/>
                <wp:wrapNone/>
                <wp:docPr id="26" name="Arrow: Righ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14403008" id="Arrow: Right 26" o:spid="_x0000_s1026" type="#_x0000_t13" style="position:absolute;margin-left:508pt;margin-top:7.15pt;width:14pt;height:14.5pt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" adj="10800" fillcolor="black [3200]" strokecolor="black [1600]" strokeweight="1pt"/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674D69A6" wp14:editId="05DFBF6B">
                <wp:simplePos x="0" y="0"/>
                <wp:positionH relativeFrom="column">
                  <wp:posOffset>1708150</wp:posOffset>
                </wp:positionH>
                <wp:positionV relativeFrom="paragraph">
                  <wp:posOffset>135255</wp:posOffset>
                </wp:positionV>
                <wp:extent cx="177800" cy="184150"/>
                <wp:effectExtent l="0" t="19050" r="31750" b="44450"/>
                <wp:wrapNone/>
                <wp:docPr id="23" name="Arrow: Right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2CA3107" id="Arrow: Right 23" o:spid="_x0000_s1026" type="#_x0000_t13" style="position:absolute;margin-left:134.5pt;margin-top:10.65pt;width:14pt;height:14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" adj="10800" fillcolor="black [3200]" strokecolor="black [1600]" strokeweight="1pt"/>
            </w:pict>
          </mc:Fallback>
        </mc:AlternateContent>
      </w:r>
    </w:p>
    <w:p w14:paraId="50616F3D" w14:textId="05776F18" w:rsidR="00FC33FD" w:rsidRDefault="00E8793E" w:rsidP="0030657C">
      <w:pPr>
        <w:rPr>
          <w:lang w:bidi="he-IL"/>
        </w:rPr>
      </w:pPr>
      <w:r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51ED8F89" wp14:editId="7145C3C1">
                <wp:simplePos x="0" y="0"/>
                <wp:positionH relativeFrom="column">
                  <wp:posOffset>84667</wp:posOffset>
                </wp:positionH>
                <wp:positionV relativeFrom="paragraph">
                  <wp:posOffset>4465955</wp:posOffset>
                </wp:positionV>
                <wp:extent cx="5496136" cy="499533"/>
                <wp:effectExtent l="0" t="0" r="85725" b="15240"/>
                <wp:wrapNone/>
                <wp:docPr id="225" name="Freeform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6136" cy="499533"/>
                        </a:xfrm>
                        <a:custGeom>
                          <a:avLst/>
                          <a:gdLst>
                            <a:gd name="connsiteX0" fmla="*/ 5814478 w 6034383"/>
                            <a:gd name="connsiteY0" fmla="*/ 0 h 436564"/>
                            <a:gd name="connsiteX1" fmla="*/ 5408078 w 6034383"/>
                            <a:gd name="connsiteY1" fmla="*/ 389467 h 436564"/>
                            <a:gd name="connsiteX2" fmla="*/ 514345 w 6034383"/>
                            <a:gd name="connsiteY2" fmla="*/ 397933 h 436564"/>
                            <a:gd name="connsiteX3" fmla="*/ 387345 w 6034383"/>
                            <a:gd name="connsiteY3" fmla="*/ 101600 h 436564"/>
                            <a:gd name="connsiteX0" fmla="*/ 5494701 w 5639082"/>
                            <a:gd name="connsiteY0" fmla="*/ 0 h 461976"/>
                            <a:gd name="connsiteX1" fmla="*/ 5088301 w 5639082"/>
                            <a:gd name="connsiteY1" fmla="*/ 389467 h 461976"/>
                            <a:gd name="connsiteX2" fmla="*/ 1667918 w 5639082"/>
                            <a:gd name="connsiteY2" fmla="*/ 436564 h 461976"/>
                            <a:gd name="connsiteX3" fmla="*/ 67568 w 5639082"/>
                            <a:gd name="connsiteY3" fmla="*/ 101600 h 461976"/>
                            <a:gd name="connsiteX0" fmla="*/ 5470312 w 5614693"/>
                            <a:gd name="connsiteY0" fmla="*/ 0 h 461976"/>
                            <a:gd name="connsiteX1" fmla="*/ 5063912 w 5614693"/>
                            <a:gd name="connsiteY1" fmla="*/ 389467 h 461976"/>
                            <a:gd name="connsiteX2" fmla="*/ 1643529 w 5614693"/>
                            <a:gd name="connsiteY2" fmla="*/ 436564 h 461976"/>
                            <a:gd name="connsiteX3" fmla="*/ 68581 w 5614693"/>
                            <a:gd name="connsiteY3" fmla="*/ 101600 h 46197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614693" h="461976">
                              <a:moveTo>
                                <a:pt x="5470312" y="0"/>
                              </a:moveTo>
                              <a:cubicBezTo>
                                <a:pt x="5708789" y="161572"/>
                                <a:pt x="5701709" y="316706"/>
                                <a:pt x="5063912" y="389467"/>
                              </a:cubicBezTo>
                              <a:cubicBezTo>
                                <a:pt x="4426115" y="462228"/>
                                <a:pt x="2476084" y="484542"/>
                                <a:pt x="1643529" y="436564"/>
                              </a:cubicBezTo>
                              <a:cubicBezTo>
                                <a:pt x="810974" y="388586"/>
                                <a:pt x="-286314" y="225777"/>
                                <a:pt x="68581" y="101600"/>
                              </a:cubicBezTo>
                            </a:path>
                          </a:pathLst>
                        </a:custGeom>
                        <a:noFill/>
                        <a:ln>
                          <a:tailEnd type="stealt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A64E0" id="Freeform 225" o:spid="_x0000_s1026" style="position:absolute;margin-left:6.65pt;margin-top:351.65pt;width:432.75pt;height:39.35pt;z-index:25183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5614693,4619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" path="m5470312,v238477,161572,231397,316706,-406400,389467c4426115,462228,2476084,484542,1643529,436564,810974,388586,-286314,225777,68581,101600e" filled="f" strokecolor="#1f3763 [1604]" strokeweight="1pt">
                <v:stroke endarrow="classic" joinstyle="miter"/>
                <v:path arrowok="t" o:connecttype="custom" o:connectlocs="5354804,0;4956985,421129;1608825,472055;67133,109860" o:connectangles="0,0,0,0"/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04F664B2" wp14:editId="7BC9E72F">
                <wp:simplePos x="0" y="0"/>
                <wp:positionH relativeFrom="column">
                  <wp:posOffset>1783080</wp:posOffset>
                </wp:positionH>
                <wp:positionV relativeFrom="paragraph">
                  <wp:posOffset>2497455</wp:posOffset>
                </wp:positionV>
                <wp:extent cx="243840" cy="1447800"/>
                <wp:effectExtent l="0" t="0" r="60960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840" cy="1447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7D36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1" o:spid="_x0000_s1026" type="#_x0000_t32" style="position:absolute;margin-left:140.4pt;margin-top:196.65pt;width:19.2pt;height:114pt;z-index:25183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" strokecolor="#4472c4 [3204]" strokeweight=".5pt">
                <v:stroke endarrow="block" joinstyle="miter"/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2F8945E0" wp14:editId="0143056E">
                <wp:simplePos x="0" y="0"/>
                <wp:positionH relativeFrom="column">
                  <wp:posOffset>1965960</wp:posOffset>
                </wp:positionH>
                <wp:positionV relativeFrom="paragraph">
                  <wp:posOffset>2520315</wp:posOffset>
                </wp:positionV>
                <wp:extent cx="160020" cy="190500"/>
                <wp:effectExtent l="0" t="0" r="68580" b="571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020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2F1DA" id="Straight Arrow Connector 30" o:spid="_x0000_s1026" type="#_x0000_t32" style="position:absolute;margin-left:154.8pt;margin-top:198.45pt;width:12.6pt;height:15pt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35CCE4B0" wp14:editId="0D41B244">
                <wp:simplePos x="0" y="0"/>
                <wp:positionH relativeFrom="column">
                  <wp:posOffset>1844040</wp:posOffset>
                </wp:positionH>
                <wp:positionV relativeFrom="paragraph">
                  <wp:posOffset>1209675</wp:posOffset>
                </wp:positionV>
                <wp:extent cx="365760" cy="289560"/>
                <wp:effectExtent l="0" t="38100" r="53340" b="3429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5760" cy="2895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795099" id="Straight Arrow Connector 29" o:spid="_x0000_s1026" type="#_x0000_t32" style="position:absolute;margin-left:145.2pt;margin-top:95.25pt;width:28.8pt;height:22.8pt;flip:y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4CC801CB" wp14:editId="389C9593">
                <wp:simplePos x="0" y="0"/>
                <wp:positionH relativeFrom="column">
                  <wp:posOffset>1325880</wp:posOffset>
                </wp:positionH>
                <wp:positionV relativeFrom="paragraph">
                  <wp:posOffset>1523365</wp:posOffset>
                </wp:positionV>
                <wp:extent cx="944880" cy="1013460"/>
                <wp:effectExtent l="0" t="0" r="26670" b="15240"/>
                <wp:wrapNone/>
                <wp:docPr id="28" name="Can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1013460"/>
                        </a:xfrm>
                        <a:prstGeom prst="can">
                          <a:avLst>
                            <a:gd name="adj" fmla="val 53629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EA2A94" w14:textId="464D1748" w:rsidR="006B2888" w:rsidRDefault="006B2888" w:rsidP="006B2888">
                            <w:pPr>
                              <w:jc w:val="center"/>
                            </w:pPr>
                            <w:proofErr w:type="spellStart"/>
                            <w:r>
                              <w:t>RuleWord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C801CB" id="Can 28" o:spid="_x0000_s1040" type="#_x0000_t22" style="position:absolute;margin-left:104.4pt;margin-top:119.95pt;width:74.4pt;height:79.8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" adj="10800" fillcolor="#4472c4 [3204]" strokecolor="#1f3763 [1604]" strokeweight="1pt">
                <v:stroke joinstyle="miter"/>
                <v:textbox>
                  <w:txbxContent>
                    <w:p w14:paraId="71EA2A94" w14:textId="464D1748" w:rsidR="006B2888" w:rsidRDefault="006B2888" w:rsidP="006B2888">
                      <w:pPr>
                        <w:jc w:val="center"/>
                      </w:pPr>
                      <w:proofErr w:type="spellStart"/>
                      <w:r>
                        <w:t>RuleWord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3E77980" wp14:editId="548E7A3E">
                <wp:simplePos x="0" y="0"/>
                <wp:positionH relativeFrom="page">
                  <wp:posOffset>869315</wp:posOffset>
                </wp:positionH>
                <wp:positionV relativeFrom="paragraph">
                  <wp:posOffset>3129280</wp:posOffset>
                </wp:positionV>
                <wp:extent cx="217170" cy="454660"/>
                <wp:effectExtent l="33655" t="23495" r="0" b="26035"/>
                <wp:wrapNone/>
                <wp:docPr id="27" name="Arrow: Right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217170" cy="45466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8E58B6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6" o:spid="_x0000_s1026" type="#_x0000_t13" style="position:absolute;margin-left:68.45pt;margin-top:246.4pt;width:17.1pt;height:35.8pt;rotation:-90;z-index:251829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" adj="10800" fillcolor="black [3200]" strokecolor="black [1600]" strokeweight="1pt">
                <w10:wrap anchorx="page"/>
              </v:shape>
            </w:pict>
          </mc:Fallback>
        </mc:AlternateContent>
      </w:r>
      <w:r w:rsidR="006B2888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D515028" wp14:editId="51FC7863">
                <wp:simplePos x="0" y="0"/>
                <wp:positionH relativeFrom="column">
                  <wp:posOffset>-426720</wp:posOffset>
                </wp:positionH>
                <wp:positionV relativeFrom="paragraph">
                  <wp:posOffset>3533775</wp:posOffset>
                </wp:positionV>
                <wp:extent cx="944880" cy="1013460"/>
                <wp:effectExtent l="0" t="0" r="26670" b="15240"/>
                <wp:wrapNone/>
                <wp:docPr id="15" name="Can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1013460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D62C4A" w14:textId="2BB4A9A5" w:rsidR="006B2888" w:rsidRDefault="006B2888" w:rsidP="006B2888">
                            <w:pPr>
                              <w:jc w:val="center"/>
                            </w:pPr>
                            <w:proofErr w:type="spellStart"/>
                            <w:r>
                              <w:t>ManualPlaceCorrection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D515028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an 15" o:spid="_x0000_s1041" type="#_x0000_t22" style="position:absolute;margin-left:-33.6pt;margin-top:278.25pt;width:74.4pt;height:79.8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" adj="5035" fillcolor="#4472c4 [3204]" strokecolor="#1f3763 [1604]" strokeweight="1pt">
                <v:stroke joinstyle="miter"/>
                <v:textbox>
                  <w:txbxContent>
                    <w:p w14:paraId="73D62C4A" w14:textId="2BB4A9A5" w:rsidR="006B2888" w:rsidRDefault="006B2888" w:rsidP="006B2888">
                      <w:pPr>
                        <w:jc w:val="center"/>
                      </w:pPr>
                      <w:proofErr w:type="spellStart"/>
                      <w:r>
                        <w:t>ManualPlaceCorrections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B72A2C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824128" behindDoc="1" locked="0" layoutInCell="1" allowOverlap="1" wp14:anchorId="782D3C9A" wp14:editId="685E6C23">
                <wp:simplePos x="0" y="0"/>
                <wp:positionH relativeFrom="column">
                  <wp:posOffset>2311400</wp:posOffset>
                </wp:positionH>
                <wp:positionV relativeFrom="paragraph">
                  <wp:posOffset>3488055</wp:posOffset>
                </wp:positionV>
                <wp:extent cx="2025650" cy="20955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2565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841E1" w14:textId="0149460D" w:rsidR="00B72A2C" w:rsidRPr="00B72A2C" w:rsidRDefault="00B72A2C" w:rsidP="00B72A2C">
                            <w:pPr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</w:pPr>
                            <w:r w:rsidRPr="00BC65AF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>Categorization</w:t>
                            </w:r>
                            <w:r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 xml:space="preserve"> of border typology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2D3C9A" id="_x0000_t202" coordsize="21600,21600" o:spt="202" path="m,l,21600r21600,l21600,xe">
                <v:stroke joinstyle="miter"/>
                <v:path gradientshapeok="t" o:connecttype="rect"/>
              </v:shapetype>
              <v:shape id="_x0000_s1040" type="#_x0000_t202" style="position:absolute;margin-left:182pt;margin-top:274.65pt;width:159.5pt;height:16.5pt;z-index:-251492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" stroked="f">
                <v:textbox inset="0,0,0,0">
                  <w:txbxContent>
                    <w:p w14:paraId="7D4841E1" w14:textId="0149460D" w:rsidR="00B72A2C" w:rsidRPr="00B72A2C" w:rsidRDefault="00B72A2C" w:rsidP="00B72A2C">
                      <w:pPr>
                        <w:rPr>
                          <w:rFonts w:asciiTheme="majorBidi" w:hAnsiTheme="majorBidi" w:cstheme="majorBidi"/>
                          <w:i/>
                          <w:iCs/>
                        </w:rPr>
                      </w:pPr>
                      <w:r w:rsidRPr="00BC65AF">
                        <w:rPr>
                          <w:rFonts w:asciiTheme="majorBidi" w:hAnsiTheme="majorBidi" w:cstheme="majorBidi"/>
                          <w:i/>
                          <w:iCs/>
                        </w:rPr>
                        <w:t>Categorization</w:t>
                      </w:r>
                      <w:r>
                        <w:rPr>
                          <w:rFonts w:asciiTheme="majorBidi" w:hAnsiTheme="majorBidi" w:cstheme="majorBidi"/>
                          <w:i/>
                          <w:iCs/>
                        </w:rPr>
                        <w:t xml:space="preserve"> of </w:t>
                      </w:r>
                      <w:r>
                        <w:rPr>
                          <w:rFonts w:asciiTheme="majorBidi" w:hAnsiTheme="majorBidi" w:cstheme="majorBidi"/>
                          <w:i/>
                          <w:iCs/>
                        </w:rPr>
                        <w:t>border typology</w:t>
                      </w:r>
                    </w:p>
                  </w:txbxContent>
                </v:textbox>
              </v:shape>
            </w:pict>
          </mc:Fallback>
        </mc:AlternateContent>
      </w:r>
      <w:r w:rsidR="00B72A2C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91360" behindDoc="1" locked="0" layoutInCell="1" allowOverlap="1" wp14:anchorId="408A81D2" wp14:editId="110A68E9">
                <wp:simplePos x="0" y="0"/>
                <wp:positionH relativeFrom="column">
                  <wp:posOffset>2279650</wp:posOffset>
                </wp:positionH>
                <wp:positionV relativeFrom="paragraph">
                  <wp:posOffset>338455</wp:posOffset>
                </wp:positionV>
                <wp:extent cx="1955800" cy="209550"/>
                <wp:effectExtent l="0" t="0" r="635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58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208C71" w14:textId="473AEB0E" w:rsidR="00FD3D39" w:rsidRPr="00B72A2C" w:rsidRDefault="00FD3D39" w:rsidP="00B72A2C">
                            <w:pPr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</w:pPr>
                            <w:r w:rsidRPr="00BC65AF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>Categorization</w:t>
                            </w:r>
                            <w:r w:rsidR="00B72A2C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 xml:space="preserve"> of place </w:t>
                            </w:r>
                            <w:r w:rsidR="00B72A2C" w:rsidRPr="00B72A2C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>typology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A81D2" id="_x0000_s1041" type="#_x0000_t202" style="position:absolute;margin-left:179.5pt;margin-top:26.65pt;width:154pt;height:16.5pt;z-index:-251525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" stroked="f">
                <v:textbox inset="0,0,0,0">
                  <w:txbxContent>
                    <w:p w14:paraId="20208C71" w14:textId="473AEB0E" w:rsidR="00FD3D39" w:rsidRPr="00B72A2C" w:rsidRDefault="00FD3D39" w:rsidP="00B72A2C">
                      <w:pPr>
                        <w:rPr>
                          <w:rFonts w:asciiTheme="majorBidi" w:hAnsiTheme="majorBidi" w:cstheme="majorBidi"/>
                          <w:i/>
                          <w:iCs/>
                        </w:rPr>
                      </w:pPr>
                      <w:r w:rsidRPr="00BC65AF">
                        <w:rPr>
                          <w:rFonts w:asciiTheme="majorBidi" w:hAnsiTheme="majorBidi" w:cstheme="majorBidi"/>
                          <w:i/>
                          <w:iCs/>
                        </w:rPr>
                        <w:t>Categorization</w:t>
                      </w:r>
                      <w:r w:rsidR="00B72A2C">
                        <w:rPr>
                          <w:rFonts w:asciiTheme="majorBidi" w:hAnsiTheme="majorBidi" w:cstheme="majorBidi"/>
                          <w:i/>
                          <w:iCs/>
                        </w:rPr>
                        <w:t xml:space="preserve"> of place </w:t>
                      </w:r>
                      <w:r w:rsidR="00B72A2C" w:rsidRPr="00B72A2C">
                        <w:rPr>
                          <w:rFonts w:asciiTheme="majorBidi" w:hAnsiTheme="majorBidi" w:cstheme="majorBidi"/>
                          <w:i/>
                          <w:iCs/>
                        </w:rPr>
                        <w:t>typology</w:t>
                      </w:r>
                    </w:p>
                  </w:txbxContent>
                </v:textbox>
              </v:shape>
            </w:pict>
          </mc:Fallback>
        </mc:AlternateContent>
      </w:r>
      <w:r w:rsidR="00B72A2C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822080" behindDoc="1" locked="0" layoutInCell="1" allowOverlap="1" wp14:anchorId="3AA4EBAC" wp14:editId="74A5A637">
                <wp:simplePos x="0" y="0"/>
                <wp:positionH relativeFrom="column">
                  <wp:posOffset>2451100</wp:posOffset>
                </wp:positionH>
                <wp:positionV relativeFrom="paragraph">
                  <wp:posOffset>1918335</wp:posOffset>
                </wp:positionV>
                <wp:extent cx="1727200" cy="209550"/>
                <wp:effectExtent l="0" t="0" r="635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7200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8B823D" w14:textId="2F8DDF31" w:rsidR="00B72A2C" w:rsidRPr="00B72A2C" w:rsidRDefault="00B72A2C" w:rsidP="00B72A2C">
                            <w:pPr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</w:pPr>
                            <w:r w:rsidRPr="00BC65AF"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>Categorization</w:t>
                            </w:r>
                            <w:r>
                              <w:rPr>
                                <w:rFonts w:asciiTheme="majorBidi" w:hAnsiTheme="majorBidi" w:cstheme="majorBidi"/>
                                <w:i/>
                                <w:iCs/>
                              </w:rPr>
                              <w:t xml:space="preserve"> of hierarchy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4EBAC" id="_x0000_s1042" type="#_x0000_t202" style="position:absolute;margin-left:193pt;margin-top:151.05pt;width:136pt;height:16.5pt;z-index:-251494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" stroked="f">
                <v:textbox inset="0,0,0,0">
                  <w:txbxContent>
                    <w:p w14:paraId="6D8B823D" w14:textId="2F8DDF31" w:rsidR="00B72A2C" w:rsidRPr="00B72A2C" w:rsidRDefault="00B72A2C" w:rsidP="00B72A2C">
                      <w:pPr>
                        <w:rPr>
                          <w:rFonts w:asciiTheme="majorBidi" w:hAnsiTheme="majorBidi" w:cstheme="majorBidi"/>
                          <w:i/>
                          <w:iCs/>
                        </w:rPr>
                      </w:pPr>
                      <w:r w:rsidRPr="00BC65AF">
                        <w:rPr>
                          <w:rFonts w:asciiTheme="majorBidi" w:hAnsiTheme="majorBidi" w:cstheme="majorBidi"/>
                          <w:i/>
                          <w:iCs/>
                        </w:rPr>
                        <w:t>Categorization</w:t>
                      </w:r>
                      <w:r>
                        <w:rPr>
                          <w:rFonts w:asciiTheme="majorBidi" w:hAnsiTheme="majorBidi" w:cstheme="majorBidi"/>
                          <w:i/>
                          <w:iCs/>
                        </w:rPr>
                        <w:t xml:space="preserve"> of </w:t>
                      </w:r>
                      <w:r>
                        <w:rPr>
                          <w:rFonts w:asciiTheme="majorBidi" w:hAnsiTheme="majorBidi" w:cstheme="majorBidi"/>
                          <w:i/>
                          <w:iCs/>
                        </w:rPr>
                        <w:t>hierarchy</w:t>
                      </w:r>
                    </w:p>
                  </w:txbxContent>
                </v:textbox>
              </v:shape>
            </w:pict>
          </mc:Fallback>
        </mc:AlternateContent>
      </w:r>
      <w:r w:rsidR="00DE55BD" w:rsidRPr="009C71AF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719711A3" wp14:editId="19ACB831">
                <wp:simplePos x="0" y="0"/>
                <wp:positionH relativeFrom="column">
                  <wp:posOffset>3194050</wp:posOffset>
                </wp:positionH>
                <wp:positionV relativeFrom="paragraph">
                  <wp:posOffset>4005580</wp:posOffset>
                </wp:positionV>
                <wp:extent cx="177800" cy="184150"/>
                <wp:effectExtent l="0" t="19050" r="31750" b="44450"/>
                <wp:wrapNone/>
                <wp:docPr id="2" name="Arrow: Righ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FDCD5E9" id="Arrow: Right 2" o:spid="_x0000_s1026" type="#_x0000_t13" style="position:absolute;margin-left:251.5pt;margin-top:315.4pt;width:14pt;height:14.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8250A20" wp14:editId="1FD37D30">
                <wp:simplePos x="0" y="0"/>
                <wp:positionH relativeFrom="column">
                  <wp:posOffset>4737100</wp:posOffset>
                </wp:positionH>
                <wp:positionV relativeFrom="paragraph">
                  <wp:posOffset>2764155</wp:posOffset>
                </wp:positionV>
                <wp:extent cx="177800" cy="184150"/>
                <wp:effectExtent l="19050" t="19050" r="12700" b="4445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9BADA90" id="Arrow: Right 16" o:spid="_x0000_s1026" type="#_x0000_t13" style="position:absolute;margin-left:373pt;margin-top:217.65pt;width:14pt;height:14.5pt;rotation:180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5AEA346" wp14:editId="158B65F7">
                <wp:simplePos x="0" y="0"/>
                <wp:positionH relativeFrom="column">
                  <wp:posOffset>4749800</wp:posOffset>
                </wp:positionH>
                <wp:positionV relativeFrom="paragraph">
                  <wp:posOffset>2552700</wp:posOffset>
                </wp:positionV>
                <wp:extent cx="177800" cy="184150"/>
                <wp:effectExtent l="0" t="19050" r="31750" b="44450"/>
                <wp:wrapNone/>
                <wp:docPr id="256" name="Arrow: Right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D35433D" id="Arrow: Right 256" o:spid="_x0000_s1026" type="#_x0000_t13" style="position:absolute;margin-left:374pt;margin-top:201pt;width:14pt;height:14.5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086BBA03" wp14:editId="79E306DE">
                <wp:simplePos x="0" y="0"/>
                <wp:positionH relativeFrom="column">
                  <wp:posOffset>4762500</wp:posOffset>
                </wp:positionH>
                <wp:positionV relativeFrom="paragraph">
                  <wp:posOffset>1417955</wp:posOffset>
                </wp:positionV>
                <wp:extent cx="177800" cy="184150"/>
                <wp:effectExtent l="19050" t="19050" r="12700" b="4445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5472449" id="Arrow: Right 14" o:spid="_x0000_s1026" type="#_x0000_t13" style="position:absolute;margin-left:375pt;margin-top:111.65pt;width:14pt;height:14.5pt;rotation:180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1C47F6A" wp14:editId="2C8EB5D9">
                <wp:simplePos x="0" y="0"/>
                <wp:positionH relativeFrom="column">
                  <wp:posOffset>4774565</wp:posOffset>
                </wp:positionH>
                <wp:positionV relativeFrom="paragraph">
                  <wp:posOffset>1206500</wp:posOffset>
                </wp:positionV>
                <wp:extent cx="177800" cy="184150"/>
                <wp:effectExtent l="0" t="19050" r="31750" b="44450"/>
                <wp:wrapNone/>
                <wp:docPr id="255" name="Arrow: Right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649FB75" id="Arrow: Right 255" o:spid="_x0000_s1026" type="#_x0000_t13" style="position:absolute;margin-left:375.95pt;margin-top:95pt;width:14pt;height:14.5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" adj="10800" fillcolor="black [3200]" strokecolor="black [1600]" strokeweight="1pt"/>
            </w:pict>
          </mc:Fallback>
        </mc:AlternateContent>
      </w:r>
      <w:r w:rsidR="00DE55BD" w:rsidRPr="009C71AF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818FA23" wp14:editId="619858AC">
                <wp:simplePos x="0" y="0"/>
                <wp:positionH relativeFrom="column">
                  <wp:posOffset>4756150</wp:posOffset>
                </wp:positionH>
                <wp:positionV relativeFrom="paragraph">
                  <wp:posOffset>3974465</wp:posOffset>
                </wp:positionV>
                <wp:extent cx="177800" cy="184150"/>
                <wp:effectExtent l="0" t="19050" r="31750" b="44450"/>
                <wp:wrapNone/>
                <wp:docPr id="3" name="Arrow: Righ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5E6BFBC6" id="Arrow: Right 3" o:spid="_x0000_s1026" type="#_x0000_t13" style="position:absolute;margin-left:374.5pt;margin-top:312.95pt;width:14pt;height:14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323E2AB3" wp14:editId="6C71B778">
                <wp:simplePos x="0" y="0"/>
                <wp:positionH relativeFrom="column">
                  <wp:posOffset>4749800</wp:posOffset>
                </wp:positionH>
                <wp:positionV relativeFrom="paragraph">
                  <wp:posOffset>4180205</wp:posOffset>
                </wp:positionV>
                <wp:extent cx="177800" cy="184150"/>
                <wp:effectExtent l="19050" t="19050" r="12700" b="4445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D0F1DBD" id="Arrow: Right 17" o:spid="_x0000_s1026" type="#_x0000_t13" style="position:absolute;margin-left:374pt;margin-top:329.15pt;width:14pt;height:14.5pt;rotation:180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BEC109F" wp14:editId="0C90F1EF">
                <wp:simplePos x="0" y="0"/>
                <wp:positionH relativeFrom="column">
                  <wp:posOffset>5035550</wp:posOffset>
                </wp:positionH>
                <wp:positionV relativeFrom="paragraph">
                  <wp:posOffset>687705</wp:posOffset>
                </wp:positionV>
                <wp:extent cx="876300" cy="3765550"/>
                <wp:effectExtent l="0" t="0" r="19050" b="25400"/>
                <wp:wrapNone/>
                <wp:docPr id="235" name="Rectangle: Rounded Corners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3765550"/>
                        </a:xfrm>
                        <a:prstGeom prst="roundRect">
                          <a:avLst/>
                        </a:prstGeom>
                        <a:solidFill>
                          <a:srgbClr val="FFFBE7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8556AA" w14:textId="77777777" w:rsidR="003702D1" w:rsidRPr="00FC33FD" w:rsidRDefault="003702D1" w:rsidP="003702D1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Manual Proof-check relevancy by close-read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EC109F" id="Rectangle: Rounded Corners 235" o:spid="_x0000_s1040" style="position:absolute;margin-left:396.5pt;margin-top:54.15pt;width:69pt;height:296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" fillcolor="#fffbe7" strokecolor="black [3200]">
                <v:stroke joinstyle="miter"/>
                <v:textbox inset="0,0,0,0">
                  <w:txbxContent>
                    <w:p w14:paraId="468556AA" w14:textId="77777777" w:rsidR="003702D1" w:rsidRPr="00FC33FD" w:rsidRDefault="003702D1" w:rsidP="003702D1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Manual Proof-check relevancy by close-reading</w:t>
                      </w:r>
                    </w:p>
                  </w:txbxContent>
                </v:textbox>
              </v:roundrect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97D931F" wp14:editId="58DFD183">
                <wp:simplePos x="0" y="0"/>
                <wp:positionH relativeFrom="column">
                  <wp:posOffset>5976620</wp:posOffset>
                </wp:positionH>
                <wp:positionV relativeFrom="paragraph">
                  <wp:posOffset>2609850</wp:posOffset>
                </wp:positionV>
                <wp:extent cx="177800" cy="184150"/>
                <wp:effectExtent l="0" t="19050" r="31750" b="44450"/>
                <wp:wrapNone/>
                <wp:docPr id="249" name="Arrow: Right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AAAB5F4" id="Arrow: Right 249" o:spid="_x0000_s1026" type="#_x0000_t13" style="position:absolute;margin-left:470.6pt;margin-top:205.5pt;width:14pt;height:14.5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" adj="10800" fillcolor="black [3200]" strokecolor="black [1600]" strokeweight="1pt"/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7024" behindDoc="1" locked="0" layoutInCell="1" allowOverlap="1" wp14:anchorId="77F5D8E1" wp14:editId="1D757F22">
                <wp:simplePos x="0" y="0"/>
                <wp:positionH relativeFrom="column">
                  <wp:posOffset>6249670</wp:posOffset>
                </wp:positionH>
                <wp:positionV relativeFrom="paragraph">
                  <wp:posOffset>2221230</wp:posOffset>
                </wp:positionV>
                <wp:extent cx="869950" cy="266700"/>
                <wp:effectExtent l="0" t="0" r="6350" b="0"/>
                <wp:wrapNone/>
                <wp:docPr id="2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E614D1" w14:textId="3F9C6DAE" w:rsidR="00736876" w:rsidRDefault="00736876" w:rsidP="00736876">
                            <w:r>
                              <w:t>Process 1</w:t>
                            </w:r>
                            <w:r w:rsidR="003C6258"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7F5D8E1" id="_x0000_s1038" type="#_x0000_t202" style="position:absolute;margin-left:492.1pt;margin-top:174.9pt;width:68.5pt;height:21pt;z-index:-251539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" stroked="f">
                <v:textbox>
                  <w:txbxContent>
                    <w:p w14:paraId="69E614D1" w14:textId="3F9C6DAE" w:rsidR="00736876" w:rsidRDefault="00736876" w:rsidP="00736876">
                      <w:r>
                        <w:t>Process 1</w:t>
                      </w:r>
                      <w:r w:rsidR="003C6258"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2E3E17D" wp14:editId="2F9E0816">
                <wp:simplePos x="0" y="0"/>
                <wp:positionH relativeFrom="column">
                  <wp:posOffset>6346825</wp:posOffset>
                </wp:positionH>
                <wp:positionV relativeFrom="paragraph">
                  <wp:posOffset>2280920</wp:posOffset>
                </wp:positionV>
                <wp:extent cx="590550" cy="889000"/>
                <wp:effectExtent l="3175" t="0" r="22225" b="22225"/>
                <wp:wrapNone/>
                <wp:docPr id="208" name="Cylinde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590550" cy="889000"/>
                        </a:xfrm>
                        <a:prstGeom prst="can">
                          <a:avLst/>
                        </a:prstGeom>
                        <a:solidFill>
                          <a:srgbClr val="FFFBE7"/>
                        </a:solidFill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C6A7" w14:textId="77777777" w:rsidR="005A2CAF" w:rsidRPr="005A2CAF" w:rsidRDefault="005A2CAF" w:rsidP="005A2CAF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</w:pPr>
                            <w:r w:rsidRPr="005A2CAF"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  <w:t>Filtering results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E3E17D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ylinder 208" o:spid="_x0000_s1042" type="#_x0000_t22" style="position:absolute;margin-left:499.75pt;margin-top:179.6pt;width:46.5pt;height:70pt;rotation:90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" adj="3587" fillcolor="#fffbe7" strokecolor="black [3200]" strokeweight="1pt">
                <v:stroke joinstyle="miter"/>
                <v:textbox style="layout-flow:vertical;mso-layout-flow-alt:bottom-to-top">
                  <w:txbxContent>
                    <w:p w14:paraId="18AFC6A7" w14:textId="77777777" w:rsidR="005A2CAF" w:rsidRPr="005A2CAF" w:rsidRDefault="005A2CAF" w:rsidP="005A2CAF">
                      <w:pPr>
                        <w:jc w:val="center"/>
                        <w:rPr>
                          <w:rFonts w:asciiTheme="majorBidi" w:hAnsiTheme="majorBidi" w:cstheme="majorBidi"/>
                          <w:lang w:bidi="ar-JO"/>
                        </w:rPr>
                      </w:pPr>
                      <w:r w:rsidRPr="005A2CAF">
                        <w:rPr>
                          <w:rFonts w:asciiTheme="majorBidi" w:hAnsiTheme="majorBidi" w:cstheme="majorBidi"/>
                          <w:lang w:bidi="ar-JO"/>
                        </w:rPr>
                        <w:t>Filtering results</w:t>
                      </w:r>
                    </w:p>
                  </w:txbxContent>
                </v:textbox>
              </v:shape>
            </w:pict>
          </mc:Fallback>
        </mc:AlternateContent>
      </w:r>
      <w:r w:rsidR="00DE55BD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1C75C4F" wp14:editId="3A86161D">
                <wp:simplePos x="0" y="0"/>
                <wp:positionH relativeFrom="column">
                  <wp:posOffset>7043420</wp:posOffset>
                </wp:positionH>
                <wp:positionV relativeFrom="paragraph">
                  <wp:posOffset>2609850</wp:posOffset>
                </wp:positionV>
                <wp:extent cx="177800" cy="184150"/>
                <wp:effectExtent l="0" t="19050" r="31750" b="44450"/>
                <wp:wrapNone/>
                <wp:docPr id="250" name="Arrow: Right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42EE0F1" id="Arrow: Right 250" o:spid="_x0000_s1026" type="#_x0000_t13" style="position:absolute;margin-left:554.6pt;margin-top:205.5pt;width:14pt;height:14.5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" adj="10800" fillcolor="black [3200]" strokecolor="black [1600]" strokeweight="1pt"/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857100E" wp14:editId="7659F5D7">
                <wp:simplePos x="0" y="0"/>
                <wp:positionH relativeFrom="column">
                  <wp:posOffset>7607300</wp:posOffset>
                </wp:positionH>
                <wp:positionV relativeFrom="paragraph">
                  <wp:posOffset>2522855</wp:posOffset>
                </wp:positionV>
                <wp:extent cx="1097915" cy="215900"/>
                <wp:effectExtent l="0" t="0" r="26035" b="12700"/>
                <wp:wrapNone/>
                <wp:docPr id="241" name="Rectangle: Rounded Corners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7915" cy="21590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AD5609" w14:textId="603F6375" w:rsidR="00736876" w:rsidRPr="00FC33FD" w:rsidRDefault="00736876" w:rsidP="00736876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Layer: place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857100E" id="Rectangle: Rounded Corners 241" o:spid="_x0000_s1043" style="position:absolute;margin-left:599pt;margin-top:198.65pt;width:86.45pt;height:17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" fillcolor="#fdecad" strokecolor="black [3200]">
                <v:stroke joinstyle="miter"/>
                <v:textbox inset="0,0,0,0">
                  <w:txbxContent>
                    <w:p w14:paraId="1CAD5609" w14:textId="603F6375" w:rsidR="00736876" w:rsidRPr="00FC33FD" w:rsidRDefault="00736876" w:rsidP="00736876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Layer: place type</w:t>
                      </w:r>
                    </w:p>
                  </w:txbxContent>
                </v:textbox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4976" behindDoc="1" locked="0" layoutInCell="1" allowOverlap="1" wp14:anchorId="6D869E44" wp14:editId="5751BB4F">
                <wp:simplePos x="0" y="0"/>
                <wp:positionH relativeFrom="column">
                  <wp:posOffset>5029200</wp:posOffset>
                </wp:positionH>
                <wp:positionV relativeFrom="paragraph">
                  <wp:posOffset>461645</wp:posOffset>
                </wp:positionV>
                <wp:extent cx="869950" cy="266700"/>
                <wp:effectExtent l="0" t="0" r="6350" b="0"/>
                <wp:wrapNone/>
                <wp:docPr id="2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060D55" w14:textId="58BF5E50" w:rsidR="00736876" w:rsidRDefault="00736876" w:rsidP="00736876">
                            <w:r>
                              <w:t>Process 1</w:t>
                            </w:r>
                            <w:r w:rsidR="003C6258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D869E44" id="_x0000_s1041" type="#_x0000_t202" style="position:absolute;margin-left:396pt;margin-top:36.35pt;width:68.5pt;height:21pt;z-index:-251541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" stroked="f">
                <v:textbox>
                  <w:txbxContent>
                    <w:p w14:paraId="4B060D55" w14:textId="58BF5E50" w:rsidR="00736876" w:rsidRDefault="00736876" w:rsidP="00736876">
                      <w:r>
                        <w:t>Process 1</w:t>
                      </w:r>
                      <w:r w:rsidR="003C6258"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3F99ED3" wp14:editId="758B9B7D">
                <wp:simplePos x="0" y="0"/>
                <wp:positionH relativeFrom="column">
                  <wp:posOffset>1689100</wp:posOffset>
                </wp:positionH>
                <wp:positionV relativeFrom="paragraph">
                  <wp:posOffset>4034155</wp:posOffset>
                </wp:positionV>
                <wp:extent cx="177800" cy="184150"/>
                <wp:effectExtent l="0" t="19050" r="31750" b="44450"/>
                <wp:wrapNone/>
                <wp:docPr id="22" name="Arrow: Righ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70F3FD66" id="Arrow: Right 22" o:spid="_x0000_s1026" type="#_x0000_t13" style="position:absolute;margin-left:133pt;margin-top:317.65pt;width:14pt;height:14.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" adj="10800" fillcolor="black [3200]" strokecolor="black [1600]" strokeweight="1pt"/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E0123A4" wp14:editId="07D909CB">
                <wp:simplePos x="0" y="0"/>
                <wp:positionH relativeFrom="column">
                  <wp:posOffset>1689100</wp:posOffset>
                </wp:positionH>
                <wp:positionV relativeFrom="paragraph">
                  <wp:posOffset>2628900</wp:posOffset>
                </wp:positionV>
                <wp:extent cx="177800" cy="184150"/>
                <wp:effectExtent l="0" t="19050" r="31750" b="44450"/>
                <wp:wrapNone/>
                <wp:docPr id="246" name="Arrow: Right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4FB0B124" id="Arrow: Right 246" o:spid="_x0000_s1026" type="#_x0000_t13" style="position:absolute;margin-left:133pt;margin-top:207pt;width:14pt;height:14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" adj="10800" fillcolor="black [3200]" strokecolor="black [1600]" strokeweight="1pt"/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47D0F68" wp14:editId="2C595C22">
                <wp:simplePos x="0" y="0"/>
                <wp:positionH relativeFrom="column">
                  <wp:posOffset>1695450</wp:posOffset>
                </wp:positionH>
                <wp:positionV relativeFrom="paragraph">
                  <wp:posOffset>1155700</wp:posOffset>
                </wp:positionV>
                <wp:extent cx="177800" cy="184150"/>
                <wp:effectExtent l="0" t="19050" r="31750" b="44450"/>
                <wp:wrapNone/>
                <wp:docPr id="245" name="Arrow: Right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90FBB54" id="Arrow: Right 245" o:spid="_x0000_s1026" type="#_x0000_t13" style="position:absolute;margin-left:133.5pt;margin-top:91pt;width:14pt;height:14.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" adj="10800" fillcolor="black [3200]" strokecolor="black [1600]" strokeweight="1pt"/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6977046" wp14:editId="7E01F563">
                <wp:simplePos x="0" y="0"/>
                <wp:positionH relativeFrom="column">
                  <wp:posOffset>3409315</wp:posOffset>
                </wp:positionH>
                <wp:positionV relativeFrom="paragraph">
                  <wp:posOffset>2249805</wp:posOffset>
                </wp:positionV>
                <wp:extent cx="1231900" cy="1174750"/>
                <wp:effectExtent l="0" t="0" r="25400" b="25400"/>
                <wp:wrapNone/>
                <wp:docPr id="232" name="Rectangle: Rounded Corners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11747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F8A56D" w14:textId="7051E08F" w:rsidR="003702D1" w:rsidRPr="00FC33FD" w:rsidRDefault="005119DC" w:rsidP="005119DC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Adding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districts </w:t>
                            </w:r>
                            <w:r w:rsidR="009C71AF">
                              <w:rPr>
                                <w:rFonts w:asciiTheme="majorBidi" w:hAnsiTheme="majorBidi" w:cstheme="majorBidi"/>
                              </w:rPr>
                              <w:t>field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and creating an index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977046" id="Rectangle: Rounded Corners 232" o:spid="_x0000_s1048" style="position:absolute;margin-left:268.45pt;margin-top:177.15pt;width:97pt;height:92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" fillcolor="#fdecad" strokecolor="black [3200]">
                <v:stroke joinstyle="miter"/>
                <v:textbox inset="0,0,0,0">
                  <w:txbxContent>
                    <w:p w14:paraId="1EF8A56D" w14:textId="7051E08F" w:rsidR="003702D1" w:rsidRPr="00FC33FD" w:rsidRDefault="005119DC" w:rsidP="005119DC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Adding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districts </w:t>
                      </w:r>
                      <w:r w:rsidR="009C71AF">
                        <w:rPr>
                          <w:rFonts w:asciiTheme="majorBidi" w:hAnsiTheme="majorBidi" w:cstheme="majorBidi"/>
                        </w:rPr>
                        <w:t>field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and creating an index.</w:t>
                      </w:r>
                    </w:p>
                  </w:txbxContent>
                </v:textbox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5C41FEC" wp14:editId="61089ADE">
                <wp:simplePos x="0" y="0"/>
                <wp:positionH relativeFrom="column">
                  <wp:posOffset>1911350</wp:posOffset>
                </wp:positionH>
                <wp:positionV relativeFrom="paragraph">
                  <wp:posOffset>2249805</wp:posOffset>
                </wp:positionV>
                <wp:extent cx="1225550" cy="1174750"/>
                <wp:effectExtent l="0" t="0" r="12700" b="25400"/>
                <wp:wrapNone/>
                <wp:docPr id="231" name="Rectangle: Rounded Corners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11747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2DA73A" w14:textId="2723D0A6" w:rsidR="003702D1" w:rsidRPr="00FC33FD" w:rsidRDefault="00FD3D39" w:rsidP="005119DC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Automatic extraction of</w:t>
                            </w: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h</w:t>
                            </w:r>
                            <w:r w:rsidR="003702D1" w:rsidRPr="003702D1">
                              <w:rPr>
                                <w:rFonts w:asciiTheme="majorBidi" w:hAnsiTheme="majorBidi" w:cstheme="majorBidi"/>
                              </w:rPr>
                              <w:t>ierarchy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by i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dentifying patterns from </w:t>
                            </w:r>
                            <w:r w:rsidR="005A2CAF" w:rsidRPr="003702D1">
                              <w:rPr>
                                <w:rFonts w:asciiTheme="majorBidi" w:hAnsiTheme="majorBidi" w:cstheme="majorBidi"/>
                              </w:rPr>
                              <w:t>place descrip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C41FEC" id="Rectangle: Rounded Corners 231" o:spid="_x0000_s1047" style="position:absolute;margin-left:150.5pt;margin-top:177.15pt;width:96.5pt;height:92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" fillcolor="#fdecad" strokecolor="black [3200]">
                <v:stroke joinstyle="miter"/>
                <v:textbox inset="0,0,0,0">
                  <w:txbxContent>
                    <w:p w14:paraId="522DA73A" w14:textId="2723D0A6" w:rsidR="003702D1" w:rsidRPr="00FC33FD" w:rsidRDefault="00FD3D39" w:rsidP="005119DC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Automatic extraction of</w:t>
                      </w:r>
                      <w:r w:rsidRPr="003702D1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</w:rPr>
                        <w:t>h</w:t>
                      </w:r>
                      <w:r w:rsidR="003702D1" w:rsidRPr="003702D1">
                        <w:rPr>
                          <w:rFonts w:asciiTheme="majorBidi" w:hAnsiTheme="majorBidi" w:cstheme="majorBidi"/>
                        </w:rPr>
                        <w:t>ierarchy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by i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dentifying patterns from </w:t>
                      </w:r>
                      <w:r w:rsidR="005A2CAF" w:rsidRPr="003702D1">
                        <w:rPr>
                          <w:rFonts w:asciiTheme="majorBidi" w:hAnsiTheme="majorBidi" w:cstheme="majorBidi"/>
                        </w:rPr>
                        <w:t>place descriptions</w:t>
                      </w:r>
                    </w:p>
                  </w:txbxContent>
                </v:textbox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1904" behindDoc="1" locked="0" layoutInCell="1" allowOverlap="1" wp14:anchorId="2398FC1F" wp14:editId="222A1A3B">
                <wp:simplePos x="0" y="0"/>
                <wp:positionH relativeFrom="column">
                  <wp:posOffset>2165350</wp:posOffset>
                </wp:positionH>
                <wp:positionV relativeFrom="paragraph">
                  <wp:posOffset>2037715</wp:posOffset>
                </wp:positionV>
                <wp:extent cx="774700" cy="266700"/>
                <wp:effectExtent l="0" t="0" r="6350" b="0"/>
                <wp:wrapNone/>
                <wp:docPr id="2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3A4B13" w14:textId="48A24024" w:rsidR="00736876" w:rsidRDefault="00736876" w:rsidP="00736876">
                            <w:r>
                              <w:t xml:space="preserve">Process </w:t>
                            </w:r>
                            <w:r w:rsidR="003C6258"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98FC1F" id="_x0000_t202" coordsize="21600,21600" o:spt="202" path="m,l,21600r21600,l21600,xe">
                <v:stroke joinstyle="miter"/>
                <v:path gradientshapeok="t" o:connecttype="rect"/>
              </v:shapetype>
              <v:shape id="_x0000_s1048" type="#_x0000_t202" style="position:absolute;margin-left:170.5pt;margin-top:160.45pt;width:61pt;height:21pt;z-index:-251544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" stroked="f">
                <v:textbox>
                  <w:txbxContent>
                    <w:p w14:paraId="423A4B13" w14:textId="48A24024" w:rsidR="00736876" w:rsidRDefault="00736876" w:rsidP="00736876">
                      <w:r>
                        <w:t xml:space="preserve">Process </w:t>
                      </w:r>
                      <w:r w:rsidR="003C6258"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2928" behindDoc="1" locked="0" layoutInCell="1" allowOverlap="1" wp14:anchorId="6F64B929" wp14:editId="443D0C45">
                <wp:simplePos x="0" y="0"/>
                <wp:positionH relativeFrom="column">
                  <wp:posOffset>3651250</wp:posOffset>
                </wp:positionH>
                <wp:positionV relativeFrom="paragraph">
                  <wp:posOffset>2037715</wp:posOffset>
                </wp:positionV>
                <wp:extent cx="774700" cy="266700"/>
                <wp:effectExtent l="0" t="0" r="6350" b="0"/>
                <wp:wrapNone/>
                <wp:docPr id="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EDF88" w14:textId="399FACE7" w:rsidR="00736876" w:rsidRDefault="00736876" w:rsidP="00736876">
                            <w:r>
                              <w:t xml:space="preserve">Process </w:t>
                            </w:r>
                            <w:r w:rsidR="003C6258"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4B929" id="_x0000_s1049" type="#_x0000_t202" style="position:absolute;margin-left:287.5pt;margin-top:160.45pt;width:61pt;height:21pt;z-index:-251543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" stroked="f">
                <v:textbox>
                  <w:txbxContent>
                    <w:p w14:paraId="515EDF88" w14:textId="399FACE7" w:rsidR="00736876" w:rsidRDefault="00736876" w:rsidP="00736876">
                      <w:r>
                        <w:t xml:space="preserve">Process </w:t>
                      </w:r>
                      <w:r w:rsidR="003C6258">
                        <w:t>9</w:t>
                      </w:r>
                    </w:p>
                  </w:txbxContent>
                </v:textbox>
              </v:shape>
            </w:pict>
          </mc:Fallback>
        </mc:AlternateContent>
      </w:r>
      <w:r w:rsidR="0030528A" w:rsidRP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22F0FE25" wp14:editId="750C8DCD">
                <wp:simplePos x="0" y="0"/>
                <wp:positionH relativeFrom="column">
                  <wp:posOffset>1879600</wp:posOffset>
                </wp:positionH>
                <wp:positionV relativeFrom="paragraph">
                  <wp:posOffset>2101215</wp:posOffset>
                </wp:positionV>
                <wp:extent cx="2787650" cy="1339850"/>
                <wp:effectExtent l="0" t="0" r="12700" b="1270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50" cy="133985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ED6EB5" id="Rectangle: Rounded Corners 18" o:spid="_x0000_s1026" style="position:absolute;margin-left:148pt;margin-top:165.45pt;width:219.5pt;height:105.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" filled="f" strokecolor="#1f3763 [1604]" strokeweight="1pt">
                <v:stroke dashstyle="3 1" joinstyle="miter"/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00107E1" wp14:editId="7F68AB95">
                <wp:simplePos x="0" y="0"/>
                <wp:positionH relativeFrom="column">
                  <wp:posOffset>3200400</wp:posOffset>
                </wp:positionH>
                <wp:positionV relativeFrom="paragraph">
                  <wp:posOffset>2635250</wp:posOffset>
                </wp:positionV>
                <wp:extent cx="177800" cy="184150"/>
                <wp:effectExtent l="0" t="19050" r="31750" b="44450"/>
                <wp:wrapNone/>
                <wp:docPr id="248" name="Arrow: Right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E08599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48" o:spid="_x0000_s1026" type="#_x0000_t13" style="position:absolute;margin-left:252pt;margin-top:207.5pt;width:14pt;height:14.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" adj="10800" fillcolor="black [3200]" strokecolor="black [1600]" strokeweight="1pt"/>
            </w:pict>
          </mc:Fallback>
        </mc:AlternateContent>
      </w:r>
      <w:r w:rsidR="0030528A" w:rsidRP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4CADD2EF" wp14:editId="66A4E709">
                <wp:simplePos x="0" y="0"/>
                <wp:positionH relativeFrom="column">
                  <wp:posOffset>1892300</wp:posOffset>
                </wp:positionH>
                <wp:positionV relativeFrom="paragraph">
                  <wp:posOffset>3672205</wp:posOffset>
                </wp:positionV>
                <wp:extent cx="2787650" cy="825500"/>
                <wp:effectExtent l="0" t="0" r="12700" b="12700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50" cy="82550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45788A" id="Rectangle: Rounded Corners 20" o:spid="_x0000_s1026" style="position:absolute;margin-left:149pt;margin-top:289.15pt;width:219.5pt;height:65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" filled="f" strokecolor="#1f3763 [1604]" strokeweight="1pt">
                <v:stroke dashstyle="3 1" joinstyle="miter"/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E53BCE8" wp14:editId="78CEF4F5">
                <wp:simplePos x="0" y="0"/>
                <wp:positionH relativeFrom="column">
                  <wp:posOffset>1879600</wp:posOffset>
                </wp:positionH>
                <wp:positionV relativeFrom="paragraph">
                  <wp:posOffset>522605</wp:posOffset>
                </wp:positionV>
                <wp:extent cx="2787650" cy="1339850"/>
                <wp:effectExtent l="0" t="0" r="12700" b="1270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87650" cy="1339850"/>
                        </a:xfrm>
                        <a:prstGeom prst="roundRect">
                          <a:avLst/>
                        </a:prstGeom>
                        <a:noFill/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94A09C1" id="Rectangle: Rounded Corners 12" o:spid="_x0000_s1026" style="position:absolute;margin-left:148pt;margin-top:41.15pt;width:219.5pt;height:105.5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" filled="f" strokecolor="#1f3763 [1604]" strokeweight="1pt">
                <v:stroke dashstyle="3 1" joinstyle="miter"/>
              </v:roundrect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73952" behindDoc="1" locked="0" layoutInCell="1" allowOverlap="1" wp14:anchorId="5E2EAE26" wp14:editId="36984BB2">
                <wp:simplePos x="0" y="0"/>
                <wp:positionH relativeFrom="column">
                  <wp:posOffset>2114550</wp:posOffset>
                </wp:positionH>
                <wp:positionV relativeFrom="paragraph">
                  <wp:posOffset>3608705</wp:posOffset>
                </wp:positionV>
                <wp:extent cx="831850" cy="266700"/>
                <wp:effectExtent l="0" t="0" r="6350" b="0"/>
                <wp:wrapNone/>
                <wp:docPr id="2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18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395886" w14:textId="277D92F8" w:rsidR="00736876" w:rsidRDefault="00736876" w:rsidP="00736876">
                            <w:r>
                              <w:t xml:space="preserve">Process </w:t>
                            </w:r>
                            <w:r w:rsidR="003C6258"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2EAE26" id="_x0000_s1052" type="#_x0000_t202" style="position:absolute;margin-left:166.5pt;margin-top:284.15pt;width:65.5pt;height:21pt;z-index:-251542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" stroked="f">
                <v:textbox>
                  <w:txbxContent>
                    <w:p w14:paraId="78395886" w14:textId="277D92F8" w:rsidR="00736876" w:rsidRDefault="00736876" w:rsidP="00736876">
                      <w:r>
                        <w:t xml:space="preserve">Process </w:t>
                      </w:r>
                      <w:r w:rsidR="003C6258"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  <w:r w:rsidR="0030528A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86240" behindDoc="1" locked="0" layoutInCell="1" allowOverlap="1" wp14:anchorId="21429CB5" wp14:editId="0B9CCCB3">
                <wp:simplePos x="0" y="0"/>
                <wp:positionH relativeFrom="column">
                  <wp:posOffset>3619500</wp:posOffset>
                </wp:positionH>
                <wp:positionV relativeFrom="paragraph">
                  <wp:posOffset>3602355</wp:posOffset>
                </wp:positionV>
                <wp:extent cx="869950" cy="266700"/>
                <wp:effectExtent l="0" t="0" r="635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699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9843E" w14:textId="49A524AC" w:rsidR="009C71AF" w:rsidRDefault="009C71AF" w:rsidP="009C71AF">
                            <w:r>
                              <w:t>Process 1</w:t>
                            </w:r>
                            <w:r w:rsidR="003C6258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29CB5" id="_x0000_s1053" type="#_x0000_t202" style="position:absolute;margin-left:285pt;margin-top:283.65pt;width:68.5pt;height:21pt;z-index:-251530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" stroked="f">
                <v:textbox>
                  <w:txbxContent>
                    <w:p w14:paraId="4709843E" w14:textId="49A524AC" w:rsidR="009C71AF" w:rsidRDefault="009C71AF" w:rsidP="009C71AF">
                      <w:r>
                        <w:t>Process 1</w:t>
                      </w:r>
                      <w:r w:rsidR="003C6258"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D4FA12F" wp14:editId="1965AB1F">
                <wp:simplePos x="0" y="0"/>
                <wp:positionH relativeFrom="column">
                  <wp:posOffset>3416300</wp:posOffset>
                </wp:positionH>
                <wp:positionV relativeFrom="paragraph">
                  <wp:posOffset>681355</wp:posOffset>
                </wp:positionV>
                <wp:extent cx="1225550" cy="1162050"/>
                <wp:effectExtent l="0" t="0" r="12700" b="19050"/>
                <wp:wrapNone/>
                <wp:docPr id="230" name="Rectangle: Rounded Corners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11620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7E0860" w14:textId="2994C733" w:rsidR="003702D1" w:rsidRPr="00FC33FD" w:rsidRDefault="003702D1" w:rsidP="003702D1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 xml:space="preserve">Adding 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a </w:t>
                            </w: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typology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 w:rsidR="009C71AF">
                              <w:rPr>
                                <w:rFonts w:asciiTheme="majorBidi" w:hAnsiTheme="majorBidi" w:cstheme="majorBidi"/>
                              </w:rPr>
                              <w:t>field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 and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creating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 a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lexicon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4FA12F" id="Rectangle: Rounded Corners 230" o:spid="_x0000_s1054" style="position:absolute;margin-left:269pt;margin-top:53.65pt;width:96.5pt;height:91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" fillcolor="#fdecad" strokecolor="black [3200]">
                <v:stroke joinstyle="miter"/>
                <v:textbox inset="0,0,0,0">
                  <w:txbxContent>
                    <w:p w14:paraId="7D7E0860" w14:textId="2994C733" w:rsidR="003702D1" w:rsidRPr="00FC33FD" w:rsidRDefault="003702D1" w:rsidP="003702D1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 xml:space="preserve">Adding 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a </w:t>
                      </w:r>
                      <w:r w:rsidRPr="003702D1">
                        <w:rPr>
                          <w:rFonts w:asciiTheme="majorBidi" w:hAnsiTheme="majorBidi" w:cstheme="majorBidi"/>
                        </w:rPr>
                        <w:t>typology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 w:rsidR="009C71AF">
                        <w:rPr>
                          <w:rFonts w:asciiTheme="majorBidi" w:hAnsiTheme="majorBidi" w:cstheme="majorBidi"/>
                        </w:rPr>
                        <w:t>field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 and </w:t>
                      </w:r>
                      <w:r>
                        <w:rPr>
                          <w:rFonts w:asciiTheme="majorBidi" w:hAnsiTheme="majorBidi" w:cstheme="majorBidi"/>
                        </w:rPr>
                        <w:t>creating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 a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lexicon. </w:t>
                      </w:r>
                    </w:p>
                  </w:txbxContent>
                </v:textbox>
              </v:roundrect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F378130" wp14:editId="6E5850D1">
                <wp:simplePos x="0" y="0"/>
                <wp:positionH relativeFrom="column">
                  <wp:posOffset>1917065</wp:posOffset>
                </wp:positionH>
                <wp:positionV relativeFrom="paragraph">
                  <wp:posOffset>3818255</wp:posOffset>
                </wp:positionV>
                <wp:extent cx="1218565" cy="660400"/>
                <wp:effectExtent l="0" t="0" r="19685" b="25400"/>
                <wp:wrapNone/>
                <wp:docPr id="233" name="Rectangle: Rounded Corners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8565" cy="66040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800D7DD" w14:textId="33EB6523" w:rsidR="003702D1" w:rsidRPr="00FC33FD" w:rsidRDefault="003702D1" w:rsidP="003702D1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Sorting external and internal bord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378130" id="Rectangle: Rounded Corners 233" o:spid="_x0000_s1055" style="position:absolute;margin-left:150.95pt;margin-top:300.65pt;width:95.95pt;height:52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" fillcolor="#fdecad" strokecolor="black [3200]">
                <v:stroke joinstyle="miter"/>
                <v:textbox inset="0,0,0,0">
                  <w:txbxContent>
                    <w:p w14:paraId="6800D7DD" w14:textId="33EB6523" w:rsidR="003702D1" w:rsidRPr="00FC33FD" w:rsidRDefault="003702D1" w:rsidP="003702D1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Sorting external and internal borders</w:t>
                      </w:r>
                    </w:p>
                  </w:txbxContent>
                </v:textbox>
              </v:roundrect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B6E6784" wp14:editId="59541AC7">
                <wp:simplePos x="0" y="0"/>
                <wp:positionH relativeFrom="column">
                  <wp:posOffset>1911350</wp:posOffset>
                </wp:positionH>
                <wp:positionV relativeFrom="paragraph">
                  <wp:posOffset>675005</wp:posOffset>
                </wp:positionV>
                <wp:extent cx="1231900" cy="1168400"/>
                <wp:effectExtent l="0" t="0" r="25400" b="12700"/>
                <wp:wrapNone/>
                <wp:docPr id="237" name="Rectangle: Rounded Corners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1900" cy="116840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3537BF" w14:textId="0D2A3444" w:rsidR="005A2CAF" w:rsidRPr="00FC33FD" w:rsidRDefault="00FD3D39" w:rsidP="005A2CAF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Automatic extraction of 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>typology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by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>i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dentifying </w:t>
                            </w:r>
                            <w:r w:rsidR="00990ACC">
                              <w:rPr>
                                <w:rFonts w:asciiTheme="majorBidi" w:hAnsiTheme="majorBidi" w:cstheme="majorBidi"/>
                                <w:lang w:bidi="ar-JO"/>
                              </w:rPr>
                              <w:t xml:space="preserve">textual 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patterns from </w:t>
                            </w:r>
                            <w:r w:rsidR="005A2CAF" w:rsidRPr="003702D1">
                              <w:rPr>
                                <w:rFonts w:asciiTheme="majorBidi" w:hAnsiTheme="majorBidi" w:cstheme="majorBidi"/>
                              </w:rPr>
                              <w:t>place descriptions</w:t>
                            </w:r>
                            <w:r w:rsidR="005A2CAF">
                              <w:rPr>
                                <w:rFonts w:asciiTheme="majorBidi" w:hAnsiTheme="majorBidi" w:cstheme="majorBidi"/>
                              </w:rPr>
                              <w:t xml:space="preserve">.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E6784" id="Rectangle: Rounded Corners 237" o:spid="_x0000_s1056" style="position:absolute;margin-left:150.5pt;margin-top:53.15pt;width:97pt;height:9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" fillcolor="#fdecad" strokecolor="black [3200]">
                <v:stroke joinstyle="miter"/>
                <v:textbox inset="0,0,0,0">
                  <w:txbxContent>
                    <w:p w14:paraId="4E3537BF" w14:textId="0D2A3444" w:rsidR="005A2CAF" w:rsidRPr="00FC33FD" w:rsidRDefault="00FD3D39" w:rsidP="005A2CAF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 xml:space="preserve">Automatic extraction of 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>typology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by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</w:rPr>
                        <w:t>i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dentifying </w:t>
                      </w:r>
                      <w:r w:rsidR="00990ACC">
                        <w:rPr>
                          <w:rFonts w:asciiTheme="majorBidi" w:hAnsiTheme="majorBidi" w:cstheme="majorBidi"/>
                          <w:lang w:bidi="ar-JO"/>
                        </w:rPr>
                        <w:t xml:space="preserve">textual 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patterns from </w:t>
                      </w:r>
                      <w:r w:rsidR="005A2CAF" w:rsidRPr="003702D1">
                        <w:rPr>
                          <w:rFonts w:asciiTheme="majorBidi" w:hAnsiTheme="majorBidi" w:cstheme="majorBidi"/>
                        </w:rPr>
                        <w:t>place descriptions</w:t>
                      </w:r>
                      <w:r w:rsidR="005A2CAF">
                        <w:rPr>
                          <w:rFonts w:asciiTheme="majorBidi" w:hAnsiTheme="majorBidi" w:cstheme="majorBidi"/>
                        </w:rPr>
                        <w:t xml:space="preserve">.  </w:t>
                      </w:r>
                    </w:p>
                  </w:txbxContent>
                </v:textbox>
              </v:roundrect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14739AF2" wp14:editId="38E4B14C">
                <wp:simplePos x="0" y="0"/>
                <wp:positionH relativeFrom="column">
                  <wp:posOffset>3213100</wp:posOffset>
                </wp:positionH>
                <wp:positionV relativeFrom="paragraph">
                  <wp:posOffset>1168400</wp:posOffset>
                </wp:positionV>
                <wp:extent cx="177800" cy="184150"/>
                <wp:effectExtent l="0" t="19050" r="31750" b="44450"/>
                <wp:wrapNone/>
                <wp:docPr id="247" name="Arrow: Right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E02FC43" id="Arrow: Right 247" o:spid="_x0000_s1026" type="#_x0000_t13" style="position:absolute;margin-left:253pt;margin-top:92pt;width:14pt;height:14.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" adj="10800" fillcolor="black [3200]" strokecolor="black [1600]" strokeweight="1pt"/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25BE1093" wp14:editId="3794F7FC">
                <wp:simplePos x="0" y="0"/>
                <wp:positionH relativeFrom="margin">
                  <wp:posOffset>3635375</wp:posOffset>
                </wp:positionH>
                <wp:positionV relativeFrom="paragraph">
                  <wp:posOffset>451485</wp:posOffset>
                </wp:positionV>
                <wp:extent cx="774700" cy="266700"/>
                <wp:effectExtent l="0" t="0" r="6350" b="0"/>
                <wp:wrapNone/>
                <wp:docPr id="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E341B" w14:textId="4122D134" w:rsidR="00FC33FD" w:rsidRDefault="00FC33FD" w:rsidP="00FC33FD">
                            <w:r>
                              <w:t xml:space="preserve">Process </w:t>
                            </w:r>
                            <w:r w:rsidR="003C6258"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5BE1093" id="_x0000_s1054" type="#_x0000_t202" style="position:absolute;margin-left:286.25pt;margin-top:35.55pt;width:61pt;height:21pt;z-index:-251609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" stroked="f">
                <v:textbox>
                  <w:txbxContent>
                    <w:p w14:paraId="5D2E341B" w14:textId="4122D134" w:rsidR="00FC33FD" w:rsidRDefault="00FC33FD" w:rsidP="00FC33FD">
                      <w:r>
                        <w:t xml:space="preserve">Process </w:t>
                      </w:r>
                      <w:r w:rsidR="003C6258">
                        <w:t>7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3C2E07C9" wp14:editId="6C70277D">
                <wp:simplePos x="0" y="0"/>
                <wp:positionH relativeFrom="column">
                  <wp:posOffset>2152650</wp:posOffset>
                </wp:positionH>
                <wp:positionV relativeFrom="paragraph">
                  <wp:posOffset>451485</wp:posOffset>
                </wp:positionV>
                <wp:extent cx="774700" cy="266700"/>
                <wp:effectExtent l="0" t="0" r="6350" b="0"/>
                <wp:wrapNone/>
                <wp:docPr id="2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4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393CBA" w14:textId="18FC6D75" w:rsidR="00FC33FD" w:rsidRDefault="00FC33FD" w:rsidP="00FC33FD">
                            <w:r>
                              <w:t xml:space="preserve">Process </w:t>
                            </w:r>
                            <w:r w:rsidR="003C6258"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3C2E07C9" id="_x0000_s1055" type="#_x0000_t202" style="position:absolute;margin-left:169.5pt;margin-top:35.55pt;width:61pt;height:21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" stroked="f">
                <v:textbox>
                  <w:txbxContent>
                    <w:p w14:paraId="06393CBA" w14:textId="18FC6D75" w:rsidR="00FC33FD" w:rsidRDefault="00FC33FD" w:rsidP="00FC33FD">
                      <w:bookmarkStart w:id="1" w:name="_GoBack"/>
                      <w:bookmarkEnd w:id="1"/>
                      <w:r>
                        <w:t xml:space="preserve">Process </w:t>
                      </w:r>
                      <w:r w:rsidR="003C6258"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="00AA71A5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5B96BD6" wp14:editId="4D2141AF">
                <wp:simplePos x="0" y="0"/>
                <wp:positionH relativeFrom="column">
                  <wp:posOffset>3422650</wp:posOffset>
                </wp:positionH>
                <wp:positionV relativeFrom="paragraph">
                  <wp:posOffset>3811905</wp:posOffset>
                </wp:positionV>
                <wp:extent cx="1225550" cy="666750"/>
                <wp:effectExtent l="0" t="0" r="1270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6667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217670" w14:textId="52CDC8AA" w:rsidR="009C71AF" w:rsidRPr="00FC33FD" w:rsidRDefault="009C71AF" w:rsidP="009C71AF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3702D1">
                              <w:rPr>
                                <w:rFonts w:asciiTheme="majorBidi" w:hAnsiTheme="majorBidi" w:cstheme="majorBidi"/>
                              </w:rPr>
                              <w:t>Adding</w:t>
                            </w: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 border type field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B96BD6" id="Rectangle: Rounded Corners 1" o:spid="_x0000_s1059" style="position:absolute;margin-left:269.5pt;margin-top:300.15pt;width:96.5pt;height:52.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" fillcolor="#fdecad" strokecolor="black [3200]">
                <v:stroke joinstyle="miter"/>
                <v:textbox inset="0,0,0,0">
                  <w:txbxContent>
                    <w:p w14:paraId="28217670" w14:textId="52CDC8AA" w:rsidR="009C71AF" w:rsidRPr="00FC33FD" w:rsidRDefault="009C71AF" w:rsidP="009C71AF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 w:rsidRPr="003702D1">
                        <w:rPr>
                          <w:rFonts w:asciiTheme="majorBidi" w:hAnsiTheme="majorBidi" w:cstheme="majorBidi"/>
                        </w:rPr>
                        <w:t>Adding</w:t>
                      </w:r>
                      <w:r>
                        <w:rPr>
                          <w:rFonts w:asciiTheme="majorBidi" w:hAnsiTheme="majorBidi" w:cstheme="majorBidi"/>
                        </w:rPr>
                        <w:t xml:space="preserve"> border type field.</w:t>
                      </w:r>
                    </w:p>
                  </w:txbxContent>
                </v:textbox>
              </v:roundrect>
            </w:pict>
          </mc:Fallback>
        </mc:AlternateContent>
      </w:r>
      <w:r w:rsidR="00FD3D39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BF9CF17" wp14:editId="4F759EC2">
                <wp:simplePos x="0" y="0"/>
                <wp:positionH relativeFrom="column">
                  <wp:posOffset>7448550</wp:posOffset>
                </wp:positionH>
                <wp:positionV relativeFrom="paragraph">
                  <wp:posOffset>3092450</wp:posOffset>
                </wp:positionV>
                <wp:extent cx="1276350" cy="387350"/>
                <wp:effectExtent l="0" t="0" r="19050" b="12700"/>
                <wp:wrapNone/>
                <wp:docPr id="238" name="Rectangle: Rounded Corners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6350" cy="38735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83120E" w14:textId="6EA01AD8" w:rsidR="005A2CAF" w:rsidRPr="00FC33FD" w:rsidRDefault="00736876" w:rsidP="00736876">
                            <w:pPr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 xml:space="preserve">Layer: </w:t>
                            </w:r>
                            <w:r w:rsidR="005119DC" w:rsidRPr="003702D1">
                              <w:rPr>
                                <w:rFonts w:asciiTheme="majorBidi" w:hAnsiTheme="majorBidi" w:cstheme="majorBidi"/>
                              </w:rPr>
                              <w:t>administrative divisions</w:t>
                            </w:r>
                            <w:r w:rsidR="005119DC">
                              <w:rPr>
                                <w:rFonts w:asciiTheme="majorBidi" w:hAnsiTheme="majorBidi" w:cstheme="majorBidi"/>
                              </w:rPr>
                              <w:t xml:space="preserve"> (P</w:t>
                            </w:r>
                            <w:r w:rsidR="005119DC" w:rsidRPr="003702D1">
                              <w:rPr>
                                <w:rFonts w:asciiTheme="majorBidi" w:hAnsiTheme="majorBidi" w:cstheme="majorBidi"/>
                              </w:rPr>
                              <w:t>olygons</w:t>
                            </w:r>
                            <w:r w:rsidR="005119DC">
                              <w:rPr>
                                <w:rFonts w:asciiTheme="majorBidi" w:hAnsiTheme="majorBidi" w:cstheme="majorBidi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F9CF17" id="Rectangle: Rounded Corners 238" o:spid="_x0000_s1060" style="position:absolute;margin-left:586.5pt;margin-top:243.5pt;width:100.5pt;height:30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" fillcolor="#fdecad" strokecolor="black [3200]">
                <v:stroke joinstyle="miter"/>
                <v:textbox inset="0,0,0,0">
                  <w:txbxContent>
                    <w:p w14:paraId="5B83120E" w14:textId="6EA01AD8" w:rsidR="005A2CAF" w:rsidRPr="00FC33FD" w:rsidRDefault="00736876" w:rsidP="00736876">
                      <w:pPr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 xml:space="preserve">Layer: </w:t>
                      </w:r>
                      <w:r w:rsidR="005119DC" w:rsidRPr="003702D1">
                        <w:rPr>
                          <w:rFonts w:asciiTheme="majorBidi" w:hAnsiTheme="majorBidi" w:cstheme="majorBidi"/>
                        </w:rPr>
                        <w:t>administrative divisions</w:t>
                      </w:r>
                      <w:r w:rsidR="005119DC">
                        <w:rPr>
                          <w:rFonts w:asciiTheme="majorBidi" w:hAnsiTheme="majorBidi" w:cstheme="majorBidi"/>
                        </w:rPr>
                        <w:t xml:space="preserve"> (P</w:t>
                      </w:r>
                      <w:r w:rsidR="005119DC" w:rsidRPr="003702D1">
                        <w:rPr>
                          <w:rFonts w:asciiTheme="majorBidi" w:hAnsiTheme="majorBidi" w:cstheme="majorBidi"/>
                        </w:rPr>
                        <w:t>olygons</w:t>
                      </w:r>
                      <w:r w:rsidR="005119DC">
                        <w:rPr>
                          <w:rFonts w:asciiTheme="majorBidi" w:hAnsiTheme="majorBidi" w:cstheme="majorBidi"/>
                        </w:rPr>
                        <w:t>)</w:t>
                      </w:r>
                    </w:p>
                  </w:txbxContent>
                </v:textbox>
              </v:roundrect>
            </w:pict>
          </mc:Fallback>
        </mc:AlternateContent>
      </w:r>
      <w:r w:rsidR="00FD3D39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27A3BC4" wp14:editId="7439260C">
                <wp:simplePos x="0" y="0"/>
                <wp:positionH relativeFrom="column">
                  <wp:posOffset>7607300</wp:posOffset>
                </wp:positionH>
                <wp:positionV relativeFrom="paragraph">
                  <wp:posOffset>2800350</wp:posOffset>
                </wp:positionV>
                <wp:extent cx="1104900" cy="228600"/>
                <wp:effectExtent l="0" t="0" r="19050" b="19050"/>
                <wp:wrapNone/>
                <wp:docPr id="242" name="Rectangle: Rounded Corners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228600"/>
                        </a:xfrm>
                        <a:prstGeom prst="roundRect">
                          <a:avLst/>
                        </a:prstGeom>
                        <a:solidFill>
                          <a:srgbClr val="FDECAD"/>
                        </a:solidFill>
                        <a:ln w="9525"/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170B2F" w14:textId="4890E8F3" w:rsidR="00736876" w:rsidRPr="00FC33FD" w:rsidRDefault="00736876" w:rsidP="00736876">
                            <w:pPr>
                              <w:jc w:val="center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Layer: border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7A3BC4" id="Rectangle: Rounded Corners 242" o:spid="_x0000_s1061" style="position:absolute;margin-left:599pt;margin-top:220.5pt;width:87pt;height:18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" fillcolor="#fdecad" strokecolor="black [3200]">
                <v:stroke joinstyle="miter"/>
                <v:textbox inset="0,0,0,0">
                  <w:txbxContent>
                    <w:p w14:paraId="7D170B2F" w14:textId="4890E8F3" w:rsidR="00736876" w:rsidRPr="00FC33FD" w:rsidRDefault="00736876" w:rsidP="00736876">
                      <w:pPr>
                        <w:jc w:val="center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Layer: border type</w:t>
                      </w:r>
                    </w:p>
                  </w:txbxContent>
                </v:textbox>
              </v:roundrect>
            </w:pict>
          </mc:Fallback>
        </mc:AlternateContent>
      </w:r>
      <w:r w:rsidR="003C6258">
        <w:rPr>
          <w:noProof/>
          <w:lang w:bidi="he-IL"/>
        </w:rPr>
        <mc:AlternateContent>
          <mc:Choice Requires="wps">
            <w:drawing>
              <wp:anchor distT="45720" distB="45720" distL="114300" distR="114300" simplePos="0" relativeHeight="251788288" behindDoc="1" locked="0" layoutInCell="1" allowOverlap="1" wp14:anchorId="0CA95576" wp14:editId="74CD80BD">
                <wp:simplePos x="0" y="0"/>
                <wp:positionH relativeFrom="column">
                  <wp:posOffset>8268652</wp:posOffset>
                </wp:positionH>
                <wp:positionV relativeFrom="paragraph">
                  <wp:posOffset>2898459</wp:posOffset>
                </wp:positionV>
                <wp:extent cx="1128398" cy="266700"/>
                <wp:effectExtent l="0" t="7302" r="7302" b="7303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5400000">
                          <a:off x="0" y="0"/>
                          <a:ext cx="1128398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D56FB7" w14:textId="091E332F" w:rsidR="003C6258" w:rsidRDefault="003C6258" w:rsidP="003C6258">
                            <w:r>
                              <w:t>Processes 14-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CA95576" id="_x0000_s1059" type="#_x0000_t202" style="position:absolute;margin-left:651.05pt;margin-top:228.25pt;width:88.85pt;height:21pt;rotation:90;z-index:-251528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" stroked="f">
                <v:textbox>
                  <w:txbxContent>
                    <w:p w14:paraId="23D56FB7" w14:textId="091E332F" w:rsidR="003C6258" w:rsidRDefault="003C6258" w:rsidP="003C6258">
                      <w:r>
                        <w:t>Processes 14-16</w:t>
                      </w:r>
                    </w:p>
                  </w:txbxContent>
                </v:textbox>
              </v:shape>
            </w:pict>
          </mc:Fallback>
        </mc:AlternateContent>
      </w:r>
      <w:r w:rsidR="00736876">
        <w:rPr>
          <w:noProof/>
          <w:lang w:bidi="he-IL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82D9FFC" wp14:editId="643AAC3E">
                <wp:simplePos x="0" y="0"/>
                <wp:positionH relativeFrom="column">
                  <wp:posOffset>533400</wp:posOffset>
                </wp:positionH>
                <wp:positionV relativeFrom="paragraph">
                  <wp:posOffset>1543050</wp:posOffset>
                </wp:positionV>
                <wp:extent cx="177800" cy="184150"/>
                <wp:effectExtent l="0" t="19050" r="31750" b="44450"/>
                <wp:wrapNone/>
                <wp:docPr id="244" name="Arrow: Right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18415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76BC32C" id="Arrow: Right 244" o:spid="_x0000_s1026" type="#_x0000_t13" style="position:absolute;margin-left:42pt;margin-top:121.5pt;width:14pt;height:14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" adj="10800" fillcolor="black [3200]" strokecolor="black [1600]" strokeweight="1pt"/>
            </w:pict>
          </mc:Fallback>
        </mc:AlternateContent>
      </w:r>
      <w:r w:rsidR="00FD7870">
        <w:rPr>
          <w:rFonts w:hint="cs"/>
          <w:rtl/>
          <w:lang w:bidi="he-IL"/>
        </w:rPr>
        <w:t xml:space="preserve">דגכד </w:t>
      </w:r>
      <w:bookmarkStart w:id="0" w:name="_GoBack"/>
      <w:bookmarkEnd w:id="0"/>
    </w:p>
    <w:sectPr w:rsidR="00FC33FD" w:rsidSect="00411C2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B24A3D"/>
    <w:multiLevelType w:val="hybridMultilevel"/>
    <w:tmpl w:val="A52E3E82"/>
    <w:lvl w:ilvl="0" w:tplc="6A64E2E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4DCA7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C95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83CEE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AC679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20EA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25E2F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3B247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CCA0D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1074E01"/>
    <w:multiLevelType w:val="hybridMultilevel"/>
    <w:tmpl w:val="78665E9C"/>
    <w:lvl w:ilvl="0" w:tplc="177EA2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C672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2E6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13CE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CFC79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68AC6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AC01E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55EBE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14FB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SwMDAzsDAyNjU0MDJS0lEKTi0uzszPAymwrAUAFmqhuSwAAAA="/>
  </w:docVars>
  <w:rsids>
    <w:rsidRoot w:val="0030657C"/>
    <w:rsid w:val="000F350D"/>
    <w:rsid w:val="001075CE"/>
    <w:rsid w:val="00165263"/>
    <w:rsid w:val="00207A57"/>
    <w:rsid w:val="0022097E"/>
    <w:rsid w:val="0030528A"/>
    <w:rsid w:val="0030657C"/>
    <w:rsid w:val="003702D1"/>
    <w:rsid w:val="00372078"/>
    <w:rsid w:val="003C6258"/>
    <w:rsid w:val="00411C25"/>
    <w:rsid w:val="005119DC"/>
    <w:rsid w:val="005A2CAF"/>
    <w:rsid w:val="006125BC"/>
    <w:rsid w:val="006B2888"/>
    <w:rsid w:val="006D62EE"/>
    <w:rsid w:val="006F4680"/>
    <w:rsid w:val="00736876"/>
    <w:rsid w:val="007445CF"/>
    <w:rsid w:val="00815F3A"/>
    <w:rsid w:val="00990ACC"/>
    <w:rsid w:val="00993324"/>
    <w:rsid w:val="009A5AB8"/>
    <w:rsid w:val="009C2866"/>
    <w:rsid w:val="009C71AF"/>
    <w:rsid w:val="009F2AD4"/>
    <w:rsid w:val="00AA71A5"/>
    <w:rsid w:val="00AE5B95"/>
    <w:rsid w:val="00B72A2C"/>
    <w:rsid w:val="00B93100"/>
    <w:rsid w:val="00BC65AF"/>
    <w:rsid w:val="00BD3EBB"/>
    <w:rsid w:val="00CB7256"/>
    <w:rsid w:val="00DE55BD"/>
    <w:rsid w:val="00E1270A"/>
    <w:rsid w:val="00E43C0A"/>
    <w:rsid w:val="00E623C4"/>
    <w:rsid w:val="00E8793E"/>
    <w:rsid w:val="00F54C8F"/>
    <w:rsid w:val="00FC33FD"/>
    <w:rsid w:val="00FD3D39"/>
    <w:rsid w:val="00FD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C3624"/>
  <w15:chartTrackingRefBased/>
  <w15:docId w15:val="{E16A02E4-7B9E-4EB5-A2D9-FE35A8276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15F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5F3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702D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839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608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2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09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50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5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346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50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77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32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844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53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6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272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18464-E5E4-4FD3-95AC-364749DDB5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</Words>
  <Characters>1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ורן זגה</dc:creator>
  <cp:keywords/>
  <dc:description/>
  <cp:lastModifiedBy>Moran Zaga</cp:lastModifiedBy>
  <cp:revision>4</cp:revision>
  <cp:lastPrinted>2020-03-28T16:37:00Z</cp:lastPrinted>
  <dcterms:created xsi:type="dcterms:W3CDTF">2020-11-03T09:13:00Z</dcterms:created>
  <dcterms:modified xsi:type="dcterms:W3CDTF">2020-11-03T09:28:00Z</dcterms:modified>
</cp:coreProperties>
</file>